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D2F1E4" w14:textId="77777777" w:rsidR="00E77EE3" w:rsidRDefault="00E77EE3" w:rsidP="00E77EE3">
      <w:r>
        <w:t>0 50 155 580 55 0 0 50 0.000000</w:t>
      </w:r>
    </w:p>
    <w:p w14:paraId="2B967A84" w14:textId="77777777" w:rsidR="00E77EE3" w:rsidRDefault="00E77EE3" w:rsidP="00E77EE3">
      <w:r>
        <w:t>0 50 155 580 55 10 0 48 -0.000001</w:t>
      </w:r>
    </w:p>
    <w:p w14:paraId="46E6E6C1" w14:textId="77777777" w:rsidR="00E77EE3" w:rsidRDefault="00E77EE3" w:rsidP="00E77EE3">
      <w:r>
        <w:t>0 51 155 580 55 0 0 48 0.000000</w:t>
      </w:r>
    </w:p>
    <w:p w14:paraId="232F5AEC" w14:textId="77777777" w:rsidR="00E77EE3" w:rsidRDefault="00E77EE3" w:rsidP="00E77EE3">
      <w:r>
        <w:t>0 51 155 580 55 4 2 46 -0.000001</w:t>
      </w:r>
    </w:p>
    <w:p w14:paraId="6ABFDD48" w14:textId="77777777" w:rsidR="00E77EE3" w:rsidRDefault="00E77EE3" w:rsidP="00E77EE3">
      <w:r>
        <w:t>0 52 155 580 55 0 1 45 0.000000</w:t>
      </w:r>
    </w:p>
    <w:p w14:paraId="5D991348" w14:textId="77777777" w:rsidR="00E77EE3" w:rsidRDefault="00E77EE3" w:rsidP="00E77EE3">
      <w:r>
        <w:t>0 52 155 580 55 2 3 44 -0.000001</w:t>
      </w:r>
    </w:p>
    <w:p w14:paraId="5485A239" w14:textId="77777777" w:rsidR="00E77EE3" w:rsidRDefault="00E77EE3" w:rsidP="00E77EE3">
      <w:r>
        <w:t>0 53 155 580 55 0 0 42 0.000000</w:t>
      </w:r>
    </w:p>
    <w:p w14:paraId="25AD4238" w14:textId="77777777" w:rsidR="00E77EE3" w:rsidRDefault="00E77EE3" w:rsidP="00E77EE3">
      <w:r>
        <w:t>0 53 155 580 55 1 3 44 -0.000001</w:t>
      </w:r>
    </w:p>
    <w:p w14:paraId="02D22C33" w14:textId="77777777" w:rsidR="00E77EE3" w:rsidRDefault="00E77EE3" w:rsidP="00E77EE3">
      <w:r>
        <w:t>0 54 155 580 55 0 0 45 0.000000</w:t>
      </w:r>
    </w:p>
    <w:p w14:paraId="53F64970" w14:textId="77777777" w:rsidR="00E77EE3" w:rsidRDefault="00E77EE3" w:rsidP="00E77EE3">
      <w:r>
        <w:t>0 54 155 580 55 6 0 0 -0.000001</w:t>
      </w:r>
    </w:p>
    <w:p w14:paraId="2A6C2E46" w14:textId="77777777" w:rsidR="00E77EE3" w:rsidRDefault="00E77EE3" w:rsidP="00E77EE3">
      <w:r>
        <w:t>0 54 360 545 54 63 2 28 0.000000</w:t>
      </w:r>
    </w:p>
    <w:p w14:paraId="13380315" w14:textId="77777777" w:rsidR="00E77EE3" w:rsidRDefault="00E77EE3" w:rsidP="00E77EE3">
      <w:r>
        <w:t>0 54 360 545 54 63 6 27 -0.000001</w:t>
      </w:r>
    </w:p>
    <w:p w14:paraId="66DAF353" w14:textId="77777777" w:rsidR="00E77EE3" w:rsidRDefault="00E77EE3" w:rsidP="00E77EE3">
      <w:r>
        <w:t>0 55 360 545 54 63 4 25 0.000000</w:t>
      </w:r>
    </w:p>
    <w:p w14:paraId="78B5A7EB" w14:textId="77777777" w:rsidR="00E77EE3" w:rsidRDefault="00E77EE3" w:rsidP="00E77EE3">
      <w:r>
        <w:t>0 55 360 545 54 63 0 25 -0.000001</w:t>
      </w:r>
    </w:p>
    <w:p w14:paraId="6BF7CA5F" w14:textId="77777777" w:rsidR="00E77EE3" w:rsidRDefault="00E77EE3" w:rsidP="00E77EE3">
      <w:r>
        <w:t>0 56 360 545 54 63 5 23 0.000000</w:t>
      </w:r>
    </w:p>
    <w:p w14:paraId="1C1B7CD9" w14:textId="77777777" w:rsidR="00E77EE3" w:rsidRDefault="00E77EE3" w:rsidP="00E77EE3">
      <w:r>
        <w:t>0 56 360 545 54 63 1 23 -0.000001</w:t>
      </w:r>
    </w:p>
    <w:p w14:paraId="65915EAE" w14:textId="77777777" w:rsidR="00E77EE3" w:rsidRDefault="00E77EE3" w:rsidP="00E77EE3">
      <w:r>
        <w:t>0 57 360 545 54 63 5 23 0.000000</w:t>
      </w:r>
    </w:p>
    <w:p w14:paraId="14EA2EDA" w14:textId="77777777" w:rsidR="00E77EE3" w:rsidRDefault="00E77EE3" w:rsidP="00E77EE3">
      <w:r>
        <w:t>0 57 360 545 54 63 1 23 -0.000001</w:t>
      </w:r>
    </w:p>
    <w:p w14:paraId="77141B69" w14:textId="77777777" w:rsidR="00E77EE3" w:rsidRDefault="00E77EE3" w:rsidP="00E77EE3">
      <w:r>
        <w:t>0 58 360 545 54 50 0 23 0.000000</w:t>
      </w:r>
    </w:p>
    <w:p w14:paraId="596C9084" w14:textId="77777777" w:rsidR="00E77EE3" w:rsidRDefault="00E77EE3" w:rsidP="00E77EE3">
      <w:r>
        <w:t>0 58 360 545 54 59 1 23 -0.000001</w:t>
      </w:r>
    </w:p>
    <w:p w14:paraId="34F0FE15" w14:textId="77777777" w:rsidR="00E77EE3" w:rsidRDefault="00E77EE3" w:rsidP="00E77EE3">
      <w:r>
        <w:t>0 58 81 653 51 0 0 0 0.000000</w:t>
      </w:r>
    </w:p>
    <w:p w14:paraId="1C503536" w14:textId="77777777" w:rsidR="00E77EE3" w:rsidRDefault="00E77EE3" w:rsidP="00E77EE3">
      <w:r>
        <w:t>0 58 81 653 51 0 0 0 -0.000001</w:t>
      </w:r>
    </w:p>
    <w:p w14:paraId="4C161A54" w14:textId="77777777" w:rsidR="00E77EE3" w:rsidRDefault="00E77EE3" w:rsidP="00E77EE3">
      <w:r>
        <w:t>0 59 81 653 51 0 0 0 0.000000</w:t>
      </w:r>
    </w:p>
    <w:p w14:paraId="06FCEDD3" w14:textId="77777777" w:rsidR="00E77EE3" w:rsidRDefault="00E77EE3" w:rsidP="00E77EE3">
      <w:r>
        <w:t>0 59 81 653 51 0 0 0 -0.000001</w:t>
      </w:r>
    </w:p>
    <w:p w14:paraId="303C5AF2" w14:textId="77777777" w:rsidR="00E77EE3" w:rsidRDefault="00E77EE3" w:rsidP="00E77EE3">
      <w:r>
        <w:t>0 60 81 653 51 0 0 0 0.000000</w:t>
      </w:r>
    </w:p>
    <w:p w14:paraId="1679BE99" w14:textId="77777777" w:rsidR="00E77EE3" w:rsidRDefault="00E77EE3" w:rsidP="00E77EE3">
      <w:r>
        <w:t>0 60 81 653 51 0 0 0 -0.000001</w:t>
      </w:r>
    </w:p>
    <w:p w14:paraId="5791AE66" w14:textId="77777777" w:rsidR="00E77EE3" w:rsidRDefault="00E77EE3" w:rsidP="00E77EE3">
      <w:r>
        <w:t>0 61 81 653 51 0 0 0 0.000000</w:t>
      </w:r>
    </w:p>
    <w:p w14:paraId="0ADC6F73" w14:textId="77777777" w:rsidR="00E77EE3" w:rsidRDefault="00E77EE3" w:rsidP="00E77EE3">
      <w:r>
        <w:t>0 61 81 653 51 0 0 0 -0.000001</w:t>
      </w:r>
    </w:p>
    <w:p w14:paraId="45AC53F0" w14:textId="77777777" w:rsidR="00E77EE3" w:rsidRDefault="00E77EE3" w:rsidP="00E77EE3">
      <w:r>
        <w:t>0 62 81 653 51 0 0 0 0.000000</w:t>
      </w:r>
    </w:p>
    <w:p w14:paraId="7F1CEAC3" w14:textId="77777777" w:rsidR="00E77EE3" w:rsidRDefault="00E77EE3" w:rsidP="00E77EE3">
      <w:r>
        <w:t>0 62 81 653 51 0 0 0 -0.000001</w:t>
      </w:r>
    </w:p>
    <w:p w14:paraId="13672D1C" w14:textId="403A073A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2 21 274 34 63 0 0 0.000000</w:t>
      </w:r>
      <w:r w:rsidR="00202845">
        <w:rPr>
          <w:b/>
          <w:bCs/>
        </w:rPr>
        <w:tab/>
      </w:r>
      <w:r w:rsidR="00202845">
        <w:rPr>
          <w:b/>
          <w:bCs/>
        </w:rPr>
        <w:tab/>
      </w:r>
      <w:r w:rsidR="00202845">
        <w:rPr>
          <w:b/>
          <w:bCs/>
        </w:rPr>
        <w:tab/>
      </w:r>
      <w:r w:rsidR="00202845">
        <w:rPr>
          <w:b/>
          <w:bCs/>
        </w:rPr>
        <w:tab/>
        <w:t>0</w:t>
      </w:r>
      <w:r w:rsidR="00202845">
        <w:rPr>
          <w:rFonts w:hint="eastAsia"/>
          <w:b/>
          <w:bCs/>
        </w:rPr>
        <w:t>.</w:t>
      </w:r>
      <w:r w:rsidR="00202845">
        <w:rPr>
          <w:b/>
          <w:bCs/>
        </w:rPr>
        <w:t>0</w:t>
      </w:r>
      <w:r w:rsidR="008D7AB2">
        <w:rPr>
          <w:b/>
          <w:bCs/>
        </w:rPr>
        <w:t>132</w:t>
      </w:r>
    </w:p>
    <w:p w14:paraId="783A3ECB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2 21 274 34 1 49 58 0.952203</w:t>
      </w:r>
    </w:p>
    <w:p w14:paraId="6D87F7B7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3 21 274 34 53 0 0 0.000000</w:t>
      </w:r>
    </w:p>
    <w:p w14:paraId="14371EFE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3 21 274 34 0 54 57 0.950522</w:t>
      </w:r>
    </w:p>
    <w:p w14:paraId="21ACC553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4 21 274 34 41 0 0 0.000000</w:t>
      </w:r>
    </w:p>
    <w:p w14:paraId="7C1ACCD4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4 21 274 34 0 57 57 0.952800</w:t>
      </w:r>
    </w:p>
    <w:p w14:paraId="2B30CC64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5 21 274 34 33 0 0 0.000000</w:t>
      </w:r>
    </w:p>
    <w:p w14:paraId="0A1DD70C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5 21 274 34 0 58 58 0.954403</w:t>
      </w:r>
    </w:p>
    <w:p w14:paraId="35CF9C1C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6 21 274 34 28 0 0 0.000000</w:t>
      </w:r>
    </w:p>
    <w:p w14:paraId="78A4B336" w14:textId="77777777" w:rsidR="00E77EE3" w:rsidRPr="00E77EE3" w:rsidRDefault="00E77EE3" w:rsidP="00E77EE3">
      <w:pPr>
        <w:rPr>
          <w:b/>
          <w:bCs/>
        </w:rPr>
      </w:pPr>
      <w:r w:rsidRPr="00E77EE3">
        <w:rPr>
          <w:b/>
          <w:bCs/>
        </w:rPr>
        <w:t>0 66 21 274 34 0 58 55 0.956614</w:t>
      </w:r>
    </w:p>
    <w:p w14:paraId="617C2509" w14:textId="77777777" w:rsidR="00E77EE3" w:rsidRDefault="00E77EE3" w:rsidP="00E77EE3">
      <w:r>
        <w:t>0 66 280 143 47 63 37 37 0.000000</w:t>
      </w:r>
    </w:p>
    <w:p w14:paraId="72A5C560" w14:textId="77777777" w:rsidR="00E77EE3" w:rsidRDefault="00E77EE3" w:rsidP="00E77EE3">
      <w:r>
        <w:t>0 66 280 143 47 63 56 29 0.237098</w:t>
      </w:r>
    </w:p>
    <w:p w14:paraId="5C91DE6C" w14:textId="77777777" w:rsidR="00E77EE3" w:rsidRDefault="00E77EE3" w:rsidP="00E77EE3">
      <w:r>
        <w:t>0 67 280 143 47 55 36 38 0.000000</w:t>
      </w:r>
    </w:p>
    <w:p w14:paraId="630EBA76" w14:textId="77777777" w:rsidR="00E77EE3" w:rsidRDefault="00E77EE3" w:rsidP="00E77EE3">
      <w:r>
        <w:t>0 67 280 143 47 63 56 35 0.241351</w:t>
      </w:r>
    </w:p>
    <w:p w14:paraId="471429EB" w14:textId="77777777" w:rsidR="00E77EE3" w:rsidRDefault="00E77EE3" w:rsidP="00E77EE3">
      <w:r>
        <w:lastRenderedPageBreak/>
        <w:t>0 68 280 143 47 47 35 38 0.000000</w:t>
      </w:r>
    </w:p>
    <w:p w14:paraId="6B98E92C" w14:textId="77777777" w:rsidR="00E77EE3" w:rsidRDefault="00E77EE3" w:rsidP="00E77EE3">
      <w:r>
        <w:t>0 68 280 143 47 63 59 42 0.251284</w:t>
      </w:r>
    </w:p>
    <w:p w14:paraId="64361DCA" w14:textId="77777777" w:rsidR="00E77EE3" w:rsidRDefault="00E77EE3" w:rsidP="00E77EE3">
      <w:r>
        <w:t>0 69 280 143 47 39 34 38 0.000000</w:t>
      </w:r>
    </w:p>
    <w:p w14:paraId="0B21C24D" w14:textId="77777777" w:rsidR="00E77EE3" w:rsidRDefault="00E77EE3" w:rsidP="00E77EE3">
      <w:r>
        <w:t>0 69 280 143 47 63 63 46 0.269243</w:t>
      </w:r>
    </w:p>
    <w:p w14:paraId="2927B760" w14:textId="77777777" w:rsidR="00E77EE3" w:rsidRDefault="00E77EE3" w:rsidP="00E77EE3">
      <w:r>
        <w:t>0 70 280 143 47 30 33 39 0.000000</w:t>
      </w:r>
    </w:p>
    <w:p w14:paraId="73B2A893" w14:textId="77777777" w:rsidR="00E77EE3" w:rsidRDefault="00E77EE3" w:rsidP="00E77EE3">
      <w:r>
        <w:t>0 70 280 143 47 61 63 51 0.282389</w:t>
      </w:r>
    </w:p>
    <w:p w14:paraId="27FA1347" w14:textId="77777777" w:rsidR="00E77EE3" w:rsidRDefault="00E77EE3" w:rsidP="00E77EE3">
      <w:r>
        <w:t>0 70 124 548 34 34 4 0 0.000000</w:t>
      </w:r>
    </w:p>
    <w:p w14:paraId="3FC258A5" w14:textId="77777777" w:rsidR="00E77EE3" w:rsidRDefault="00E77EE3" w:rsidP="00E77EE3">
      <w:r>
        <w:t>0 70 124 548 34 34 0 0 0.000091</w:t>
      </w:r>
    </w:p>
    <w:p w14:paraId="1DCF8138" w14:textId="77777777" w:rsidR="00E77EE3" w:rsidRDefault="00E77EE3" w:rsidP="00E77EE3">
      <w:r>
        <w:t>0 71 124 548 34 26 0 0 0.000000</w:t>
      </w:r>
    </w:p>
    <w:p w14:paraId="3C9CFB90" w14:textId="77777777" w:rsidR="00E77EE3" w:rsidRDefault="00E77EE3" w:rsidP="00E77EE3">
      <w:r>
        <w:t>0 71 124 548 34 24 2 1 0.000080</w:t>
      </w:r>
    </w:p>
    <w:p w14:paraId="6D6BA252" w14:textId="77777777" w:rsidR="00E77EE3" w:rsidRDefault="00E77EE3" w:rsidP="00E77EE3">
      <w:r>
        <w:t>0 72 124 548 34 16 1 0 0.000000</w:t>
      </w:r>
    </w:p>
    <w:p w14:paraId="553F09EA" w14:textId="77777777" w:rsidR="00E77EE3" w:rsidRDefault="00E77EE3" w:rsidP="00E77EE3">
      <w:r>
        <w:t>0 72 124 548 34 16 5 0 0.000069</w:t>
      </w:r>
    </w:p>
    <w:p w14:paraId="6E6C4606" w14:textId="77777777" w:rsidR="00E77EE3" w:rsidRDefault="00E77EE3" w:rsidP="00E77EE3">
      <w:r>
        <w:t>0 73 124 548 34 6 3 0 0.000000</w:t>
      </w:r>
    </w:p>
    <w:p w14:paraId="4AC74339" w14:textId="77777777" w:rsidR="00E77EE3" w:rsidRDefault="00E77EE3" w:rsidP="00E77EE3">
      <w:r>
        <w:t>0 73 124 548 34 7 0 0 0.000500</w:t>
      </w:r>
    </w:p>
    <w:p w14:paraId="596AC30A" w14:textId="77777777" w:rsidR="00E77EE3" w:rsidRDefault="00E77EE3" w:rsidP="00E77EE3">
      <w:r>
        <w:t>0 74 124 548 34 0 5 0 0.000000</w:t>
      </w:r>
    </w:p>
    <w:p w14:paraId="6FC92E99" w14:textId="77777777" w:rsidR="00E77EE3" w:rsidRDefault="00E77EE3" w:rsidP="00E77EE3">
      <w:r>
        <w:t>0 74 124 548 34 0 0 0 0.000516</w:t>
      </w:r>
    </w:p>
    <w:p w14:paraId="140D86DD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4 255 189 16 24 23 17 0.000000</w:t>
      </w:r>
    </w:p>
    <w:p w14:paraId="65FB99AF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4 255 189 16 44 63 63 0.585478</w:t>
      </w:r>
    </w:p>
    <w:p w14:paraId="0043C0C5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5 255 189 16 15 21 17 0.000000</w:t>
      </w:r>
    </w:p>
    <w:p w14:paraId="4246F226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5 255 189 16 40 63 63 0.581328</w:t>
      </w:r>
    </w:p>
    <w:p w14:paraId="36C47891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6 255 189 16 63 3 9 0.000000</w:t>
      </w:r>
    </w:p>
    <w:p w14:paraId="2A5235F5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6 255 189 16 37 63 63 0.575269</w:t>
      </w:r>
    </w:p>
    <w:p w14:paraId="2EECC555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7 255 189 16 61 3 9 0.000000</w:t>
      </w:r>
    </w:p>
    <w:p w14:paraId="4C5B12BD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7 255 189 16 35 63 63 0.569668</w:t>
      </w:r>
    </w:p>
    <w:p w14:paraId="5CEAB3BA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8 255 189 16 53 2 8 0.000000</w:t>
      </w:r>
    </w:p>
    <w:p w14:paraId="32FDC2F5" w14:textId="77777777" w:rsidR="00E77EE3" w:rsidRPr="00055758" w:rsidRDefault="00E77EE3" w:rsidP="00E77EE3">
      <w:pPr>
        <w:rPr>
          <w:b/>
          <w:bCs/>
        </w:rPr>
      </w:pPr>
      <w:r w:rsidRPr="00055758">
        <w:rPr>
          <w:b/>
          <w:bCs/>
        </w:rPr>
        <w:t>0 78 255 189 16 33 63 63 0.564879</w:t>
      </w:r>
    </w:p>
    <w:p w14:paraId="4C2D096B" w14:textId="77777777" w:rsidR="00E77EE3" w:rsidRDefault="00E77EE3" w:rsidP="00E77EE3">
      <w:r>
        <w:t>0 78 226 29 28 0 0 0 0.000000</w:t>
      </w:r>
    </w:p>
    <w:p w14:paraId="76CF3498" w14:textId="77777777" w:rsidR="00E77EE3" w:rsidRDefault="00E77EE3" w:rsidP="00E77EE3">
      <w:r>
        <w:t>0 78 226 29 28 0 63 43 -0.000001</w:t>
      </w:r>
    </w:p>
    <w:p w14:paraId="0621AC8D" w14:textId="77777777" w:rsidR="00E77EE3" w:rsidRDefault="00E77EE3" w:rsidP="00E77EE3">
      <w:r>
        <w:t>0 79 226 29 28 0 0 0 0.000000</w:t>
      </w:r>
    </w:p>
    <w:p w14:paraId="54E53E1D" w14:textId="77777777" w:rsidR="00E77EE3" w:rsidRDefault="00E77EE3" w:rsidP="00E77EE3">
      <w:r>
        <w:t>0 79 226 29 28 0 63 45 -0.000001</w:t>
      </w:r>
    </w:p>
    <w:p w14:paraId="798CD4C5" w14:textId="77777777" w:rsidR="00E77EE3" w:rsidRDefault="00E77EE3" w:rsidP="00E77EE3">
      <w:r>
        <w:t>0 80 226 29 28 0 0 0 0.000000</w:t>
      </w:r>
    </w:p>
    <w:p w14:paraId="2ACB7B89" w14:textId="77777777" w:rsidR="00E77EE3" w:rsidRDefault="00E77EE3" w:rsidP="00E77EE3">
      <w:r>
        <w:t>0 80 226 29 28 7 62 58 -0.000001</w:t>
      </w:r>
    </w:p>
    <w:p w14:paraId="5B4EF4E2" w14:textId="77777777" w:rsidR="00E77EE3" w:rsidRDefault="00E77EE3" w:rsidP="00E77EE3">
      <w:r>
        <w:t>0 81 226 29 28 0 0 0 0.000000</w:t>
      </w:r>
    </w:p>
    <w:p w14:paraId="7F157231" w14:textId="77777777" w:rsidR="00E77EE3" w:rsidRDefault="00E77EE3" w:rsidP="00E77EE3">
      <w:r>
        <w:t>0 81 226 29 28 63 62 37 -0.000001</w:t>
      </w:r>
    </w:p>
    <w:p w14:paraId="74CAB7CF" w14:textId="77777777" w:rsidR="00E77EE3" w:rsidRDefault="00E77EE3" w:rsidP="00E77EE3">
      <w:r>
        <w:t>0 82 226 29 28 0 0 0 0.000000</w:t>
      </w:r>
    </w:p>
    <w:p w14:paraId="1FFA83B3" w14:textId="77777777" w:rsidR="00E77EE3" w:rsidRDefault="00E77EE3" w:rsidP="00E77EE3">
      <w:r>
        <w:t>0 82 226 29 28 60 60 33 -0.000001</w:t>
      </w:r>
    </w:p>
    <w:p w14:paraId="689B3B79" w14:textId="77777777" w:rsidR="00E77EE3" w:rsidRDefault="00E77EE3" w:rsidP="00E77EE3">
      <w:r>
        <w:t>0 82 284 73 19 16 63 52 0.000000</w:t>
      </w:r>
    </w:p>
    <w:p w14:paraId="26457BCF" w14:textId="77777777" w:rsidR="00E77EE3" w:rsidRDefault="00E77EE3" w:rsidP="00E77EE3">
      <w:r>
        <w:t>0 82 284 73 19 13 59 52 -0.000001</w:t>
      </w:r>
    </w:p>
    <w:p w14:paraId="52AB686C" w14:textId="77777777" w:rsidR="00E77EE3" w:rsidRDefault="00E77EE3" w:rsidP="00E77EE3">
      <w:r>
        <w:t>0 83 284 73 19 63 63 2 0.000000</w:t>
      </w:r>
    </w:p>
    <w:p w14:paraId="14D1E83B" w14:textId="77777777" w:rsidR="00E77EE3" w:rsidRDefault="00E77EE3" w:rsidP="00E77EE3">
      <w:r>
        <w:t>0 83 284 73 19 1 63 51 -0.000001</w:t>
      </w:r>
    </w:p>
    <w:p w14:paraId="53C6CF9D" w14:textId="77777777" w:rsidR="00E77EE3" w:rsidRDefault="00E77EE3" w:rsidP="00E77EE3">
      <w:r>
        <w:t>0 84 284 73 19 61 60 0 0.000000</w:t>
      </w:r>
    </w:p>
    <w:p w14:paraId="0D178C03" w14:textId="77777777" w:rsidR="00E77EE3" w:rsidRDefault="00E77EE3" w:rsidP="00E77EE3">
      <w:r>
        <w:t>0 84 284 73 19 61 63 0 -0.000001</w:t>
      </w:r>
    </w:p>
    <w:p w14:paraId="5B62F7A0" w14:textId="77777777" w:rsidR="00E77EE3" w:rsidRDefault="00E77EE3" w:rsidP="00E77EE3">
      <w:r>
        <w:t>0 85 284 73 19 53 63 0 0.000000</w:t>
      </w:r>
    </w:p>
    <w:p w14:paraId="7EC2993A" w14:textId="77777777" w:rsidR="00E77EE3" w:rsidRDefault="00E77EE3" w:rsidP="00E77EE3">
      <w:r>
        <w:t>0 85 284 73 19 54 61 0 -0.000001</w:t>
      </w:r>
    </w:p>
    <w:p w14:paraId="0A7D39B0" w14:textId="77777777" w:rsidR="00E77EE3" w:rsidRDefault="00E77EE3" w:rsidP="00E77EE3">
      <w:r>
        <w:lastRenderedPageBreak/>
        <w:t>0 86 284 73 19 42 62 0 0.000000</w:t>
      </w:r>
    </w:p>
    <w:p w14:paraId="011AD2E8" w14:textId="77777777" w:rsidR="00E77EE3" w:rsidRDefault="00E77EE3" w:rsidP="00E77EE3">
      <w:r>
        <w:t>0 86 284 73 19 45 58 0 -0.000001</w:t>
      </w:r>
    </w:p>
    <w:p w14:paraId="7D19CA12" w14:textId="77777777" w:rsidR="00E77EE3" w:rsidRDefault="00E77EE3" w:rsidP="00E77EE3">
      <w:r>
        <w:t>0 86 188 211 28 0 27 32 0.000000</w:t>
      </w:r>
    </w:p>
    <w:p w14:paraId="616A12CB" w14:textId="77777777" w:rsidR="00E77EE3" w:rsidRDefault="00E77EE3" w:rsidP="00E77EE3">
      <w:r>
        <w:t>0 86 188 211 28 63 63 32 0.687211</w:t>
      </w:r>
    </w:p>
    <w:p w14:paraId="3D5FDDAC" w14:textId="77777777" w:rsidR="00E77EE3" w:rsidRDefault="00E77EE3" w:rsidP="00E77EE3">
      <w:r>
        <w:t>0 87 188 211 28 0 22 31 0.000000</w:t>
      </w:r>
    </w:p>
    <w:p w14:paraId="21C7E6DA" w14:textId="77777777" w:rsidR="00E77EE3" w:rsidRDefault="00E77EE3" w:rsidP="00E77EE3">
      <w:r>
        <w:t>0 87 188 211 28 51 63 32 0.678539</w:t>
      </w:r>
    </w:p>
    <w:p w14:paraId="0CF00B18" w14:textId="77777777" w:rsidR="00E77EE3" w:rsidRDefault="00E77EE3" w:rsidP="00E77EE3">
      <w:r>
        <w:t>0 88 188 211 28 0 18 29 0.000000</w:t>
      </w:r>
    </w:p>
    <w:p w14:paraId="6FE65FA6" w14:textId="77777777" w:rsidR="00E77EE3" w:rsidRDefault="00E77EE3" w:rsidP="00E77EE3">
      <w:r>
        <w:t>0 88 188 211 28 51 63 32 0.670675</w:t>
      </w:r>
    </w:p>
    <w:p w14:paraId="73F04B87" w14:textId="77777777" w:rsidR="00E77EE3" w:rsidRDefault="00E77EE3" w:rsidP="00E77EE3">
      <w:r>
        <w:t>0 89 188 211 28 30 0 63 0.000000</w:t>
      </w:r>
    </w:p>
    <w:p w14:paraId="648E6D5B" w14:textId="77777777" w:rsidR="00E77EE3" w:rsidRDefault="00E77EE3" w:rsidP="00E77EE3">
      <w:r>
        <w:t>0 89 188 211 28 51 63 32 0.662261</w:t>
      </w:r>
    </w:p>
    <w:p w14:paraId="47062AE1" w14:textId="77777777" w:rsidR="00E77EE3" w:rsidRDefault="00E77EE3" w:rsidP="00E77EE3">
      <w:r>
        <w:t>0 90 188 211 28 21 0 63 0.000000</w:t>
      </w:r>
    </w:p>
    <w:p w14:paraId="52A7C604" w14:textId="77777777" w:rsidR="00E77EE3" w:rsidRDefault="00E77EE3" w:rsidP="00E77EE3">
      <w:r>
        <w:t>0 90 188 211 28 54 63 33 0.654842</w:t>
      </w:r>
    </w:p>
    <w:p w14:paraId="09645DD9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0 26 302 1 0 7 30 0.000000</w:t>
      </w:r>
      <w:r w:rsidR="00202845">
        <w:rPr>
          <w:b/>
          <w:bCs/>
        </w:rPr>
        <w:tab/>
      </w:r>
      <w:r w:rsidR="00202845">
        <w:rPr>
          <w:b/>
          <w:bCs/>
        </w:rPr>
        <w:tab/>
      </w:r>
      <w:r w:rsidR="00202845">
        <w:rPr>
          <w:b/>
          <w:bCs/>
        </w:rPr>
        <w:tab/>
      </w:r>
      <w:r w:rsidR="00202845">
        <w:rPr>
          <w:b/>
          <w:bCs/>
        </w:rPr>
        <w:tab/>
      </w:r>
      <w:r w:rsidR="00202845">
        <w:rPr>
          <w:b/>
          <w:bCs/>
        </w:rPr>
        <w:tab/>
        <w:t>0</w:t>
      </w:r>
      <w:r w:rsidR="00202845">
        <w:rPr>
          <w:rFonts w:hint="eastAsia"/>
          <w:b/>
          <w:bCs/>
        </w:rPr>
        <w:t>.</w:t>
      </w:r>
      <w:r w:rsidR="00202845">
        <w:rPr>
          <w:b/>
          <w:bCs/>
        </w:rPr>
        <w:t>0224</w:t>
      </w:r>
    </w:p>
    <w:p w14:paraId="6A7111DD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0 26 302 1 63 62 0 0.941630</w:t>
      </w:r>
    </w:p>
    <w:p w14:paraId="0EC748CB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1 26 302 1 0 7 31 0.000000</w:t>
      </w:r>
    </w:p>
    <w:p w14:paraId="0E4050BE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1 26 302 1 15 54 7 0.932611</w:t>
      </w:r>
    </w:p>
    <w:p w14:paraId="546636F4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2 26 302 1 0 5 32 0.000000</w:t>
      </w:r>
    </w:p>
    <w:p w14:paraId="705715BD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2 26 302 1 21 54 6 0.929699</w:t>
      </w:r>
    </w:p>
    <w:p w14:paraId="57E9F177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3 26 302 1 0 3 32 0.000000</w:t>
      </w:r>
    </w:p>
    <w:p w14:paraId="44E13B2C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3 26 302 1 28 53 4 0.926541</w:t>
      </w:r>
    </w:p>
    <w:p w14:paraId="0FA7D1C4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4 26 302 1 0 0 33 0.000000</w:t>
      </w:r>
    </w:p>
    <w:p w14:paraId="34270A52" w14:textId="77777777" w:rsidR="00E77EE3" w:rsidRPr="0050792F" w:rsidRDefault="00E77EE3" w:rsidP="00E77EE3">
      <w:pPr>
        <w:rPr>
          <w:b/>
          <w:bCs/>
        </w:rPr>
      </w:pPr>
      <w:r w:rsidRPr="0050792F">
        <w:rPr>
          <w:b/>
          <w:bCs/>
        </w:rPr>
        <w:t>0 94 26 302 1 0 52 15 0.931036</w:t>
      </w:r>
    </w:p>
    <w:p w14:paraId="58C3B584" w14:textId="77777777" w:rsidR="00E77EE3" w:rsidRDefault="00E77EE3" w:rsidP="00E77EE3">
      <w:r>
        <w:t>0 94 280 303 44 0 0 63 0.000000</w:t>
      </w:r>
    </w:p>
    <w:p w14:paraId="67177EF7" w14:textId="77777777" w:rsidR="00E77EE3" w:rsidRDefault="00E77EE3" w:rsidP="00E77EE3">
      <w:r>
        <w:t>0 94 280 303 44 63 63 38 0.934571</w:t>
      </w:r>
    </w:p>
    <w:p w14:paraId="0B6EA6CC" w14:textId="77777777" w:rsidR="00E77EE3" w:rsidRDefault="00E77EE3" w:rsidP="00E77EE3">
      <w:r>
        <w:t>0 95 280 303 44 0 0 63 0.000000</w:t>
      </w:r>
    </w:p>
    <w:p w14:paraId="2F018427" w14:textId="77777777" w:rsidR="00E77EE3" w:rsidRDefault="00E77EE3" w:rsidP="00E77EE3">
      <w:r>
        <w:t>0 95 280 303 44 63 60 36 0.909479</w:t>
      </w:r>
    </w:p>
    <w:p w14:paraId="68378DCE" w14:textId="77777777" w:rsidR="00E77EE3" w:rsidRDefault="00E77EE3" w:rsidP="00E77EE3">
      <w:r>
        <w:t>0 96 280 303 44 0 0 61 0.000000</w:t>
      </w:r>
    </w:p>
    <w:p w14:paraId="3647F62C" w14:textId="77777777" w:rsidR="00E77EE3" w:rsidRDefault="00E77EE3" w:rsidP="00E77EE3">
      <w:r>
        <w:t>0 96 280 303 44 63 63 49 0.896235</w:t>
      </w:r>
    </w:p>
    <w:p w14:paraId="01BBC3C4" w14:textId="77777777" w:rsidR="00E77EE3" w:rsidRDefault="00E77EE3" w:rsidP="00E77EE3">
      <w:r>
        <w:t>0 97 280 303 44 0 0 58 0.000000</w:t>
      </w:r>
    </w:p>
    <w:p w14:paraId="1B51D826" w14:textId="77777777" w:rsidR="00E77EE3" w:rsidRDefault="00E77EE3" w:rsidP="00E77EE3">
      <w:r>
        <w:t>0 97 280 303 44 63 63 50 0.888830</w:t>
      </w:r>
    </w:p>
    <w:p w14:paraId="2DDDE826" w14:textId="77777777" w:rsidR="00E77EE3" w:rsidRDefault="00E77EE3" w:rsidP="00E77EE3">
      <w:r>
        <w:t>0 98 280 303 44 36 0 0 0.000000</w:t>
      </w:r>
    </w:p>
    <w:p w14:paraId="351FC914" w14:textId="77777777" w:rsidR="00E77EE3" w:rsidRDefault="00E77EE3" w:rsidP="00E77EE3">
      <w:r>
        <w:t>0 98 280 303 44 63 63 53 0.875842</w:t>
      </w:r>
    </w:p>
    <w:p w14:paraId="1F71E4DA" w14:textId="77777777" w:rsidR="00E77EE3" w:rsidRDefault="00E77EE3" w:rsidP="00E77EE3">
      <w:r>
        <w:t>0 98 371 378 6 49 63 2 0.000000</w:t>
      </w:r>
    </w:p>
    <w:p w14:paraId="6F6537D7" w14:textId="77777777" w:rsidR="00E77EE3" w:rsidRDefault="00E77EE3" w:rsidP="00E77EE3">
      <w:r>
        <w:t>0 98 371 378 6 63 0 19 0.896222</w:t>
      </w:r>
    </w:p>
    <w:p w14:paraId="191C193C" w14:textId="77777777" w:rsidR="00E77EE3" w:rsidRDefault="00E77EE3" w:rsidP="00E77EE3">
      <w:r>
        <w:t>0 99 371 378 6 0 63 10 0.000000</w:t>
      </w:r>
    </w:p>
    <w:p w14:paraId="6600DC73" w14:textId="77777777" w:rsidR="00E77EE3" w:rsidRDefault="00E77EE3" w:rsidP="00E77EE3">
      <w:r>
        <w:t>0 99 371 378 6 56 0 56 0.890289</w:t>
      </w:r>
    </w:p>
    <w:p w14:paraId="4A1616D2" w14:textId="77777777" w:rsidR="00E77EE3" w:rsidRDefault="00E77EE3" w:rsidP="00E77EE3">
      <w:r>
        <w:t>0 100 371 378 6 0 63 5 0.000000</w:t>
      </w:r>
    </w:p>
    <w:p w14:paraId="4C765778" w14:textId="77777777" w:rsidR="00E77EE3" w:rsidRDefault="00E77EE3" w:rsidP="00E77EE3">
      <w:r>
        <w:t>0 100 371 378 6 0 0 0 0.891498</w:t>
      </w:r>
    </w:p>
    <w:p w14:paraId="730686FC" w14:textId="77777777" w:rsidR="00E77EE3" w:rsidRDefault="00E77EE3" w:rsidP="00E77EE3">
      <w:r>
        <w:t>0 101 371 378 6 1 63 0 0.000000</w:t>
      </w:r>
    </w:p>
    <w:p w14:paraId="5C755D11" w14:textId="77777777" w:rsidR="00E77EE3" w:rsidRDefault="00E77EE3" w:rsidP="00E77EE3">
      <w:r>
        <w:t>0 101 371 378 6 0 0 0 0.895213</w:t>
      </w:r>
    </w:p>
    <w:p w14:paraId="1D804831" w14:textId="77777777" w:rsidR="00E77EE3" w:rsidRDefault="00E77EE3" w:rsidP="00E77EE3">
      <w:r>
        <w:t>0 102 371 378 6 16 63 19 0.000000</w:t>
      </w:r>
    </w:p>
    <w:p w14:paraId="5D5E52AC" w14:textId="77777777" w:rsidR="00E77EE3" w:rsidRDefault="00E77EE3" w:rsidP="00E77EE3">
      <w:r>
        <w:t>0 102 371 378 6 1 0 0 0.896075</w:t>
      </w:r>
    </w:p>
    <w:p w14:paraId="06966648" w14:textId="77777777" w:rsidR="00E77EE3" w:rsidRDefault="00E77EE3" w:rsidP="00E77EE3">
      <w:r>
        <w:t>0 102 276 321 22 0 62 63 0.000000</w:t>
      </w:r>
    </w:p>
    <w:p w14:paraId="52DE8ACF" w14:textId="77777777" w:rsidR="00E77EE3" w:rsidRDefault="00E77EE3" w:rsidP="00E77EE3">
      <w:r>
        <w:t>0 102 276 321 22 30 58 0 0.838113</w:t>
      </w:r>
    </w:p>
    <w:p w14:paraId="3E7FF8F2" w14:textId="77777777" w:rsidR="00E77EE3" w:rsidRDefault="00E77EE3" w:rsidP="00E77EE3">
      <w:r>
        <w:lastRenderedPageBreak/>
        <w:t>0 103 276 321 22 0 63 63 0.000000</w:t>
      </w:r>
    </w:p>
    <w:p w14:paraId="4E7E3C45" w14:textId="77777777" w:rsidR="00E77EE3" w:rsidRDefault="00E77EE3" w:rsidP="00E77EE3">
      <w:r>
        <w:t>0 103 276 321 22 36 58 0 0.836455</w:t>
      </w:r>
    </w:p>
    <w:p w14:paraId="5BDB1388" w14:textId="77777777" w:rsidR="00E77EE3" w:rsidRDefault="00E77EE3" w:rsidP="00E77EE3">
      <w:r>
        <w:t>0 104 276 321 22 0 63 63 0.000000</w:t>
      </w:r>
    </w:p>
    <w:p w14:paraId="7E893AE5" w14:textId="77777777" w:rsidR="00E77EE3" w:rsidRDefault="00E77EE3" w:rsidP="00E77EE3">
      <w:r>
        <w:t>0 104 276 321 22 41 59 0 0.835268</w:t>
      </w:r>
    </w:p>
    <w:p w14:paraId="71A55202" w14:textId="77777777" w:rsidR="00E77EE3" w:rsidRDefault="00E77EE3" w:rsidP="00E77EE3">
      <w:r>
        <w:t>0 105 276 321 22 0 60 63 0.000000</w:t>
      </w:r>
    </w:p>
    <w:p w14:paraId="6E480970" w14:textId="77777777" w:rsidR="00E77EE3" w:rsidRDefault="00E77EE3" w:rsidP="00E77EE3">
      <w:r>
        <w:t>0 105 276 321 22 44 61 0 0.835269</w:t>
      </w:r>
    </w:p>
    <w:p w14:paraId="5C9F117C" w14:textId="77777777" w:rsidR="00E77EE3" w:rsidRDefault="00E77EE3" w:rsidP="00E77EE3">
      <w:r>
        <w:t>0 106 276 321 22 0 56 63 0.000000</w:t>
      </w:r>
    </w:p>
    <w:p w14:paraId="5D6EAF5E" w14:textId="77777777" w:rsidR="00E77EE3" w:rsidRDefault="00E77EE3" w:rsidP="00E77EE3">
      <w:r>
        <w:t>0 106 276 321 22 48 63 0 0.835853</w:t>
      </w:r>
    </w:p>
    <w:p w14:paraId="7A4A8382" w14:textId="77777777" w:rsidR="00E77EE3" w:rsidRDefault="00E77EE3" w:rsidP="00E77EE3">
      <w:r>
        <w:t>0 106 135 563 55 2 5 9 0.000000</w:t>
      </w:r>
    </w:p>
    <w:p w14:paraId="17A414AE" w14:textId="77777777" w:rsidR="00E77EE3" w:rsidRDefault="00E77EE3" w:rsidP="00E77EE3">
      <w:r>
        <w:t>0 106 135 563 55 3 1 10 0.000086</w:t>
      </w:r>
    </w:p>
    <w:p w14:paraId="0CBA13D5" w14:textId="77777777" w:rsidR="00E77EE3" w:rsidRDefault="00E77EE3" w:rsidP="00E77EE3">
      <w:r>
        <w:t>0 107 135 563 55 0 0 8 0.000000</w:t>
      </w:r>
    </w:p>
    <w:p w14:paraId="599783D5" w14:textId="77777777" w:rsidR="00E77EE3" w:rsidRDefault="00E77EE3" w:rsidP="00E77EE3">
      <w:r>
        <w:t>0 107 135 563 55 0 2 10 0.000062</w:t>
      </w:r>
    </w:p>
    <w:p w14:paraId="24A957B9" w14:textId="77777777" w:rsidR="00E77EE3" w:rsidRDefault="00E77EE3" w:rsidP="00E77EE3">
      <w:r>
        <w:t>0 108 135 563 55 5 0 0 0.000000</w:t>
      </w:r>
    </w:p>
    <w:p w14:paraId="0F9729C7" w14:textId="77777777" w:rsidR="00E77EE3" w:rsidRDefault="00E77EE3" w:rsidP="00E77EE3">
      <w:r>
        <w:t>0 108 135 563 55 0 1 9 0.000024</w:t>
      </w:r>
    </w:p>
    <w:p w14:paraId="352A7B67" w14:textId="77777777" w:rsidR="00E77EE3" w:rsidRDefault="00E77EE3" w:rsidP="00E77EE3">
      <w:r>
        <w:t>0 109 135 563 55 3 0 2 0.000000</w:t>
      </w:r>
    </w:p>
    <w:p w14:paraId="39CCFC87" w14:textId="77777777" w:rsidR="00E77EE3" w:rsidRDefault="00E77EE3" w:rsidP="00E77EE3">
      <w:r>
        <w:t>0 109 135 563 55 63 0 63 0.000029</w:t>
      </w:r>
    </w:p>
    <w:p w14:paraId="0800A648" w14:textId="77777777" w:rsidR="00E77EE3" w:rsidRDefault="00E77EE3" w:rsidP="00E77EE3">
      <w:r>
        <w:t>0 110 135 563 55 0 1 2 0.000000</w:t>
      </w:r>
    </w:p>
    <w:p w14:paraId="1BF7C677" w14:textId="77777777" w:rsidR="00E77EE3" w:rsidRDefault="00E77EE3" w:rsidP="00E77EE3">
      <w:r>
        <w:t>0 110 135 563 55 63 0 63 0.000042</w:t>
      </w:r>
    </w:p>
    <w:p w14:paraId="0B858073" w14:textId="77777777" w:rsidR="00E77EE3" w:rsidRDefault="00E77EE3" w:rsidP="00E77EE3">
      <w:r>
        <w:t>0 110 248 227 14 45 0 0 0.000000</w:t>
      </w:r>
    </w:p>
    <w:p w14:paraId="1B9D7E9E" w14:textId="77777777" w:rsidR="00E77EE3" w:rsidRDefault="00E77EE3" w:rsidP="00E77EE3">
      <w:r>
        <w:t>0 110 248 227 14 46 63 11 0.772427</w:t>
      </w:r>
    </w:p>
    <w:p w14:paraId="040F27C7" w14:textId="77777777" w:rsidR="00E77EE3" w:rsidRDefault="00E77EE3" w:rsidP="00E77EE3">
      <w:r>
        <w:t>0 111 248 227 14 41 0 0 0.000000</w:t>
      </w:r>
    </w:p>
    <w:p w14:paraId="5475AF7E" w14:textId="77777777" w:rsidR="00E77EE3" w:rsidRDefault="00E77EE3" w:rsidP="00E77EE3">
      <w:r>
        <w:t>0 111 248 227 14 54 62 11 0.764332</w:t>
      </w:r>
    </w:p>
    <w:p w14:paraId="41DA6970" w14:textId="77777777" w:rsidR="00E77EE3" w:rsidRDefault="00E77EE3" w:rsidP="00E77EE3">
      <w:r>
        <w:t>0 112 248 227 14 38 0 0 0.000000</w:t>
      </w:r>
    </w:p>
    <w:p w14:paraId="730BC068" w14:textId="77777777" w:rsidR="00E77EE3" w:rsidRDefault="00E77EE3" w:rsidP="00E77EE3">
      <w:r>
        <w:t>0 112 248 227 14 43 63 13 0.758640</w:t>
      </w:r>
    </w:p>
    <w:p w14:paraId="24E14401" w14:textId="77777777" w:rsidR="00E77EE3" w:rsidRDefault="00E77EE3" w:rsidP="00E77EE3">
      <w:r>
        <w:t>0 113 248 227 14 34 0 0 0.000000</w:t>
      </w:r>
    </w:p>
    <w:p w14:paraId="70FA9554" w14:textId="77777777" w:rsidR="00E77EE3" w:rsidRDefault="00E77EE3" w:rsidP="00E77EE3">
      <w:r>
        <w:t>0 113 248 227 14 44 63 13 0.756124</w:t>
      </w:r>
    </w:p>
    <w:p w14:paraId="583FB5D8" w14:textId="77777777" w:rsidR="00E77EE3" w:rsidRDefault="00E77EE3" w:rsidP="00E77EE3">
      <w:r>
        <w:t>0 114 248 227 14 31 0 0 0.000000</w:t>
      </w:r>
    </w:p>
    <w:p w14:paraId="1F3002E7" w14:textId="77777777" w:rsidR="00E77EE3" w:rsidRDefault="00E77EE3" w:rsidP="00E77EE3">
      <w:r>
        <w:t>0 114 248 227 14 46 63 12 0.754137</w:t>
      </w:r>
    </w:p>
    <w:p w14:paraId="0FEC0CD2" w14:textId="77777777" w:rsidR="00E77EE3" w:rsidRDefault="00E77EE3" w:rsidP="00E77EE3">
      <w:r>
        <w:t>0 114 150 363 23 3 63 54 0.000000</w:t>
      </w:r>
    </w:p>
    <w:p w14:paraId="6DB490E7" w14:textId="77777777" w:rsidR="00E77EE3" w:rsidRDefault="00E77EE3" w:rsidP="00E77EE3">
      <w:r>
        <w:t>0 114 150 363 23 19 0 0 0.825081</w:t>
      </w:r>
    </w:p>
    <w:p w14:paraId="4327EC19" w14:textId="77777777" w:rsidR="00E77EE3" w:rsidRDefault="00E77EE3" w:rsidP="00E77EE3">
      <w:r>
        <w:t>0 115 150 363 23 2 63 52 0.000000</w:t>
      </w:r>
    </w:p>
    <w:p w14:paraId="6D99506C" w14:textId="77777777" w:rsidR="00E77EE3" w:rsidRDefault="00E77EE3" w:rsidP="00E77EE3">
      <w:r>
        <w:t>0 115 150 363 23 24 0 0 0.825175</w:t>
      </w:r>
    </w:p>
    <w:p w14:paraId="2DAF3B2B" w14:textId="77777777" w:rsidR="00E77EE3" w:rsidRDefault="00E77EE3" w:rsidP="00E77EE3">
      <w:r>
        <w:t>0 116 150 363 23 1 63 51 0.000000</w:t>
      </w:r>
    </w:p>
    <w:p w14:paraId="367DA4E2" w14:textId="77777777" w:rsidR="00E77EE3" w:rsidRDefault="00E77EE3" w:rsidP="00E77EE3">
      <w:r>
        <w:t>0 116 150 363 23 29 0 0 0.823848</w:t>
      </w:r>
    </w:p>
    <w:p w14:paraId="0D2B37CA" w14:textId="77777777" w:rsidR="00E77EE3" w:rsidRDefault="00E77EE3" w:rsidP="00E77EE3">
      <w:r>
        <w:t>0 117 150 363 23 1 63 49 0.000000</w:t>
      </w:r>
    </w:p>
    <w:p w14:paraId="4E07F103" w14:textId="77777777" w:rsidR="00E77EE3" w:rsidRDefault="00E77EE3" w:rsidP="00E77EE3">
      <w:r>
        <w:t>0 117 150 363 23 34 0 0 0.821336</w:t>
      </w:r>
    </w:p>
    <w:p w14:paraId="21B5D583" w14:textId="77777777" w:rsidR="00E77EE3" w:rsidRDefault="00E77EE3" w:rsidP="00E77EE3">
      <w:r>
        <w:t>0 118 150 363 23 63 63 63 0.000000</w:t>
      </w:r>
    </w:p>
    <w:p w14:paraId="57CCB8C3" w14:textId="77777777" w:rsidR="00E77EE3" w:rsidRDefault="00E77EE3" w:rsidP="00E77EE3">
      <w:r>
        <w:t>0 118 150 363 23 39 0 0 0.817968</w:t>
      </w:r>
    </w:p>
    <w:p w14:paraId="63D8F731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18 229 560 16 63 63 50 0.000000</w:t>
      </w:r>
      <w:r w:rsidR="00B802F0">
        <w:rPr>
          <w:b/>
          <w:bCs/>
        </w:rPr>
        <w:tab/>
      </w:r>
      <w:r w:rsidR="00B802F0">
        <w:rPr>
          <w:b/>
          <w:bCs/>
        </w:rPr>
        <w:tab/>
      </w:r>
      <w:r w:rsidR="00B802F0">
        <w:rPr>
          <w:b/>
          <w:bCs/>
        </w:rPr>
        <w:tab/>
      </w:r>
      <w:r w:rsidR="00344289">
        <w:rPr>
          <w:b/>
          <w:bCs/>
        </w:rPr>
        <w:t>0</w:t>
      </w:r>
      <w:r w:rsidR="00344289">
        <w:rPr>
          <w:rFonts w:hint="eastAsia"/>
          <w:b/>
          <w:bCs/>
        </w:rPr>
        <w:t>.</w:t>
      </w:r>
      <w:r w:rsidR="00344289">
        <w:rPr>
          <w:b/>
          <w:bCs/>
        </w:rPr>
        <w:t>0082</w:t>
      </w:r>
    </w:p>
    <w:p w14:paraId="158FF14A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18 229 560 16 52 12 63 0.448807</w:t>
      </w:r>
    </w:p>
    <w:p w14:paraId="4E28593B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19 229 560 16 63 63 51 0.000000</w:t>
      </w:r>
    </w:p>
    <w:p w14:paraId="7CF412DB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19 229 560 16 31 1 0 0.443852</w:t>
      </w:r>
    </w:p>
    <w:p w14:paraId="3A846760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20 229 560 16 63 63 54 0.000000</w:t>
      </w:r>
    </w:p>
    <w:p w14:paraId="047EA59F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20 229 560 16 22 2 0 0.444175</w:t>
      </w:r>
    </w:p>
    <w:p w14:paraId="09A46CC7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lastRenderedPageBreak/>
        <w:t>0 121 229 560 16 63 63 56 0.000000</w:t>
      </w:r>
    </w:p>
    <w:p w14:paraId="03EDC19F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21 229 560 16 13 2 0 0.444270</w:t>
      </w:r>
    </w:p>
    <w:p w14:paraId="5329B47F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22 229 560 16 61 63 54 0.000000</w:t>
      </w:r>
    </w:p>
    <w:p w14:paraId="01FE4DC6" w14:textId="77777777" w:rsidR="00E77EE3" w:rsidRPr="002F3A5A" w:rsidRDefault="00E77EE3" w:rsidP="00E77EE3">
      <w:pPr>
        <w:rPr>
          <w:b/>
          <w:bCs/>
        </w:rPr>
      </w:pPr>
      <w:r w:rsidRPr="002F3A5A">
        <w:rPr>
          <w:b/>
          <w:bCs/>
        </w:rPr>
        <w:t>0 122 229 560 16 5 2 0 0.443984</w:t>
      </w:r>
    </w:p>
    <w:p w14:paraId="13FA4C0C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0 187 322 17 51 0 47 0.000000</w:t>
      </w:r>
      <w:r w:rsidR="006A6601">
        <w:rPr>
          <w:b/>
          <w:bCs/>
        </w:rPr>
        <w:tab/>
      </w:r>
      <w:r w:rsidR="006A6601">
        <w:rPr>
          <w:b/>
          <w:bCs/>
        </w:rPr>
        <w:tab/>
      </w:r>
      <w:r w:rsidR="006A6601">
        <w:rPr>
          <w:b/>
          <w:bCs/>
        </w:rPr>
        <w:tab/>
      </w:r>
      <w:r w:rsidR="006A6601">
        <w:rPr>
          <w:b/>
          <w:bCs/>
        </w:rPr>
        <w:tab/>
        <w:t>0</w:t>
      </w:r>
      <w:r w:rsidR="006A6601">
        <w:rPr>
          <w:rFonts w:hint="eastAsia"/>
          <w:b/>
          <w:bCs/>
        </w:rPr>
        <w:t>.</w:t>
      </w:r>
      <w:r w:rsidR="006A6601">
        <w:rPr>
          <w:b/>
          <w:bCs/>
        </w:rPr>
        <w:t>0044</w:t>
      </w:r>
    </w:p>
    <w:p w14:paraId="044414CC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0 187 322 17 60 52 32 0.979010</w:t>
      </w:r>
    </w:p>
    <w:p w14:paraId="42DE9593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1 187 322 17 54 0 47 0.000000</w:t>
      </w:r>
    </w:p>
    <w:p w14:paraId="701CFC78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1 187 322 17 0 39 18 0.982338</w:t>
      </w:r>
    </w:p>
    <w:p w14:paraId="230E8028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2 187 322 17 56 0 47 0.000000</w:t>
      </w:r>
    </w:p>
    <w:p w14:paraId="7E573C0B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2 187 322 17 5 40 15 0.982729</w:t>
      </w:r>
    </w:p>
    <w:p w14:paraId="73A77711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3 187 322 17 58 0 47 0.000000</w:t>
      </w:r>
    </w:p>
    <w:p w14:paraId="7A8FB7CA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3 187 322 17 14 40 15 0.981763</w:t>
      </w:r>
    </w:p>
    <w:p w14:paraId="768AC0E2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4 187 322 17 61 0 48 0.000000</w:t>
      </w:r>
    </w:p>
    <w:p w14:paraId="44168BB9" w14:textId="77777777" w:rsidR="00E77EE3" w:rsidRPr="006A6601" w:rsidRDefault="00E77EE3" w:rsidP="00E77EE3">
      <w:pPr>
        <w:rPr>
          <w:b/>
          <w:bCs/>
        </w:rPr>
      </w:pPr>
      <w:r w:rsidRPr="006A6601">
        <w:rPr>
          <w:b/>
          <w:bCs/>
        </w:rPr>
        <w:t>1 54 187 322 17 23 40 15 0.980662</w:t>
      </w:r>
    </w:p>
    <w:p w14:paraId="2FFB0828" w14:textId="77777777" w:rsidR="00E77EE3" w:rsidRDefault="00E77EE3" w:rsidP="00E77EE3">
      <w:r>
        <w:t>1 54 238 544 16 11 0 17 0.000000</w:t>
      </w:r>
    </w:p>
    <w:p w14:paraId="4C74B91A" w14:textId="77777777" w:rsidR="00E77EE3" w:rsidRDefault="00E77EE3" w:rsidP="00E77EE3">
      <w:r>
        <w:t>1 54 238 544 16 1 0 22 -0.000001</w:t>
      </w:r>
    </w:p>
    <w:p w14:paraId="34EDFABB" w14:textId="77777777" w:rsidR="00E77EE3" w:rsidRDefault="00E77EE3" w:rsidP="00E77EE3">
      <w:r>
        <w:t>1 55 238 544 16 27 0 2 0.000000</w:t>
      </w:r>
    </w:p>
    <w:p w14:paraId="28B89B12" w14:textId="77777777" w:rsidR="00E77EE3" w:rsidRDefault="00E77EE3" w:rsidP="00E77EE3">
      <w:r>
        <w:t>1 55 238 544 16 0 0 21 -0.000001</w:t>
      </w:r>
    </w:p>
    <w:p w14:paraId="4D21D1C9" w14:textId="77777777" w:rsidR="00E77EE3" w:rsidRDefault="00E77EE3" w:rsidP="00E77EE3">
      <w:r>
        <w:t>1 56 238 544 16 31 0 0 0.000000</w:t>
      </w:r>
    </w:p>
    <w:p w14:paraId="2579FA77" w14:textId="77777777" w:rsidR="00E77EE3" w:rsidRDefault="00E77EE3" w:rsidP="00E77EE3">
      <w:r>
        <w:t>1 56 238 544 16 0 0 17 -0.000001</w:t>
      </w:r>
    </w:p>
    <w:p w14:paraId="538A7707" w14:textId="77777777" w:rsidR="00E77EE3" w:rsidRDefault="00E77EE3" w:rsidP="00E77EE3">
      <w:r>
        <w:t>1 57 238 544 16 32 0 0 0.000000</w:t>
      </w:r>
    </w:p>
    <w:p w14:paraId="0205328B" w14:textId="77777777" w:rsidR="00E77EE3" w:rsidRDefault="00E77EE3" w:rsidP="00E77EE3">
      <w:r>
        <w:t>1 57 238 544 16 20 0 0 -0.000001</w:t>
      </w:r>
    </w:p>
    <w:p w14:paraId="1C70C0A9" w14:textId="77777777" w:rsidR="00E77EE3" w:rsidRDefault="00E77EE3" w:rsidP="00E77EE3">
      <w:r>
        <w:t>1 58 238 544 16 7 0 1 0.000000</w:t>
      </w:r>
    </w:p>
    <w:p w14:paraId="2C9BD5C9" w14:textId="77777777" w:rsidR="00E77EE3" w:rsidRDefault="00E77EE3" w:rsidP="00E77EE3">
      <w:r>
        <w:t>1 58 238 544 16 23 0 0 -0.000001</w:t>
      </w:r>
    </w:p>
    <w:p w14:paraId="716547F3" w14:textId="77777777" w:rsidR="00E77EE3" w:rsidRDefault="00E77EE3" w:rsidP="00E77EE3">
      <w:r>
        <w:t>1 58 252 622 35 0 0 0 0.000000</w:t>
      </w:r>
    </w:p>
    <w:p w14:paraId="55861D80" w14:textId="77777777" w:rsidR="00E77EE3" w:rsidRDefault="00E77EE3" w:rsidP="00E77EE3">
      <w:r>
        <w:t>1 58 252 622 35 0 0 0 -0.000001</w:t>
      </w:r>
    </w:p>
    <w:p w14:paraId="1526AAD1" w14:textId="77777777" w:rsidR="00E77EE3" w:rsidRDefault="00E77EE3" w:rsidP="00E77EE3">
      <w:r>
        <w:t>1 59 252 622 35 0 0 0 0.000000</w:t>
      </w:r>
    </w:p>
    <w:p w14:paraId="0773DC4F" w14:textId="77777777" w:rsidR="00E77EE3" w:rsidRDefault="00E77EE3" w:rsidP="00E77EE3">
      <w:r>
        <w:t>1 59 252 622 35 0 0 0 -0.000001</w:t>
      </w:r>
    </w:p>
    <w:p w14:paraId="02D78803" w14:textId="77777777" w:rsidR="00E77EE3" w:rsidRDefault="00E77EE3" w:rsidP="00E77EE3">
      <w:r>
        <w:t>1 60 252 622 35 0 0 0 0.000000</w:t>
      </w:r>
    </w:p>
    <w:p w14:paraId="21898F3E" w14:textId="77777777" w:rsidR="00E77EE3" w:rsidRDefault="00E77EE3" w:rsidP="00E77EE3">
      <w:r>
        <w:t>1 60 252 622 35 0 0 0 -0.000001</w:t>
      </w:r>
    </w:p>
    <w:p w14:paraId="35490130" w14:textId="77777777" w:rsidR="00E77EE3" w:rsidRDefault="00E77EE3" w:rsidP="00E77EE3">
      <w:r>
        <w:t>1 61 252 622 35 0 0 0 0.000000</w:t>
      </w:r>
    </w:p>
    <w:p w14:paraId="4CBF59BD" w14:textId="77777777" w:rsidR="00E77EE3" w:rsidRDefault="00E77EE3" w:rsidP="00E77EE3">
      <w:r>
        <w:t>1 61 252 622 35 0 0 0 -0.000001</w:t>
      </w:r>
    </w:p>
    <w:p w14:paraId="63E2968D" w14:textId="77777777" w:rsidR="00E77EE3" w:rsidRDefault="00E77EE3" w:rsidP="00E77EE3">
      <w:r>
        <w:t>1 62 252 622 35 0 0 0 0.000000</w:t>
      </w:r>
    </w:p>
    <w:p w14:paraId="06B698D6" w14:textId="77777777" w:rsidR="00E77EE3" w:rsidRDefault="00E77EE3" w:rsidP="00E77EE3">
      <w:r>
        <w:t>1 62 252 622 35 0 0 0 -0.000001</w:t>
      </w:r>
    </w:p>
    <w:p w14:paraId="2611F5A7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2 361 386 22 2 63 61 0.000000</w:t>
      </w:r>
      <w:r w:rsidR="00B6259E">
        <w:rPr>
          <w:b/>
          <w:bCs/>
        </w:rPr>
        <w:tab/>
      </w:r>
      <w:r w:rsidR="00B6259E">
        <w:rPr>
          <w:b/>
          <w:bCs/>
        </w:rPr>
        <w:tab/>
      </w:r>
      <w:r w:rsidR="00B6259E">
        <w:rPr>
          <w:b/>
          <w:bCs/>
        </w:rPr>
        <w:tab/>
      </w:r>
      <w:r w:rsidR="00B6259E">
        <w:rPr>
          <w:b/>
          <w:bCs/>
        </w:rPr>
        <w:tab/>
        <w:t>0</w:t>
      </w:r>
      <w:r w:rsidR="00B6259E">
        <w:rPr>
          <w:rFonts w:hint="eastAsia"/>
          <w:b/>
          <w:bCs/>
        </w:rPr>
        <w:t>.</w:t>
      </w:r>
      <w:r w:rsidR="00B6259E">
        <w:rPr>
          <w:b/>
          <w:bCs/>
        </w:rPr>
        <w:t>0162</w:t>
      </w:r>
    </w:p>
    <w:p w14:paraId="1A09CC15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2 361 386 22 1 0 10 0.967695</w:t>
      </w:r>
    </w:p>
    <w:p w14:paraId="04E6EEE4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3 361 386 22 2 63 58 0.000000</w:t>
      </w:r>
    </w:p>
    <w:p w14:paraId="2A674937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3 361 386 22 8 0 9 0.967084</w:t>
      </w:r>
    </w:p>
    <w:p w14:paraId="57709926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4 361 386 22 1 63 56 0.000000</w:t>
      </w:r>
    </w:p>
    <w:p w14:paraId="15B01C4D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4 361 386 22 15 0 8 0.966309</w:t>
      </w:r>
    </w:p>
    <w:p w14:paraId="203A731E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5 361 386 22 9 63 30 0.000000</w:t>
      </w:r>
    </w:p>
    <w:p w14:paraId="7D5F01C3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5 361 386 22 23 0 8 0.966457</w:t>
      </w:r>
    </w:p>
    <w:p w14:paraId="40D39B10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6 361 386 22 0 63 38 0.000000</w:t>
      </w:r>
    </w:p>
    <w:p w14:paraId="10F08D28" w14:textId="77777777" w:rsidR="00E77EE3" w:rsidRPr="00B6259E" w:rsidRDefault="00E77EE3" w:rsidP="00E77EE3">
      <w:pPr>
        <w:rPr>
          <w:b/>
          <w:bCs/>
        </w:rPr>
      </w:pPr>
      <w:r w:rsidRPr="00B6259E">
        <w:rPr>
          <w:b/>
          <w:bCs/>
        </w:rPr>
        <w:t>1 66 361 386 22 30 0 6 0.965253</w:t>
      </w:r>
    </w:p>
    <w:p w14:paraId="7763F0EC" w14:textId="77777777" w:rsidR="00E77EE3" w:rsidRDefault="00E77EE3" w:rsidP="00E77EE3">
      <w:r>
        <w:lastRenderedPageBreak/>
        <w:t>1 66 75 64 33 63 63 34 0.000000</w:t>
      </w:r>
    </w:p>
    <w:p w14:paraId="501E932E" w14:textId="77777777" w:rsidR="00E77EE3" w:rsidRDefault="00E77EE3" w:rsidP="00E77EE3">
      <w:r>
        <w:t>1 66 75 64 33 54 63 54 -0.000001</w:t>
      </w:r>
    </w:p>
    <w:p w14:paraId="400138E2" w14:textId="77777777" w:rsidR="00E77EE3" w:rsidRDefault="00E77EE3" w:rsidP="00E77EE3">
      <w:r>
        <w:t>1 67 75 64 33 63 61 36 0.000000</w:t>
      </w:r>
    </w:p>
    <w:p w14:paraId="09F00288" w14:textId="77777777" w:rsidR="00E77EE3" w:rsidRDefault="00E77EE3" w:rsidP="00E77EE3">
      <w:r>
        <w:t>1 67 75 64 33 63 63 39 -0.000001</w:t>
      </w:r>
    </w:p>
    <w:p w14:paraId="579DD95F" w14:textId="77777777" w:rsidR="00E77EE3" w:rsidRDefault="00E77EE3" w:rsidP="00E77EE3">
      <w:r>
        <w:t>1 68 75 64 33 63 59 38 0.000000</w:t>
      </w:r>
    </w:p>
    <w:p w14:paraId="5DA8F3AB" w14:textId="77777777" w:rsidR="00E77EE3" w:rsidRDefault="00E77EE3" w:rsidP="00E77EE3">
      <w:r>
        <w:t>1 68 75 64 33 63 62 39 -0.000001</w:t>
      </w:r>
    </w:p>
    <w:p w14:paraId="3598BF03" w14:textId="77777777" w:rsidR="00E77EE3" w:rsidRDefault="00E77EE3" w:rsidP="00E77EE3">
      <w:r>
        <w:t>1 69 75 64 33 63 63 46 0.000000</w:t>
      </w:r>
    </w:p>
    <w:p w14:paraId="3FE4B267" w14:textId="77777777" w:rsidR="00E77EE3" w:rsidRDefault="00E77EE3" w:rsidP="00E77EE3">
      <w:r>
        <w:t>1 69 75 64 33 63 59 44 -0.000001</w:t>
      </w:r>
    </w:p>
    <w:p w14:paraId="439CEADD" w14:textId="77777777" w:rsidR="00E77EE3" w:rsidRDefault="00E77EE3" w:rsidP="00E77EE3">
      <w:r>
        <w:t>1 70 75 64 33 63 60 50 0.000000</w:t>
      </w:r>
    </w:p>
    <w:p w14:paraId="75EB0B21" w14:textId="77777777" w:rsidR="00E77EE3" w:rsidRDefault="00E77EE3" w:rsidP="00E77EE3">
      <w:r>
        <w:t>1 70 75 64 33 63 63 48 -0.000001</w:t>
      </w:r>
    </w:p>
    <w:p w14:paraId="5516F1F0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0 397 239 30 24 13 46 0.000000</w:t>
      </w:r>
      <w:r w:rsidR="00E718D1">
        <w:rPr>
          <w:b/>
          <w:bCs/>
        </w:rPr>
        <w:tab/>
      </w:r>
      <w:r w:rsidR="00E718D1">
        <w:rPr>
          <w:b/>
          <w:bCs/>
        </w:rPr>
        <w:tab/>
      </w:r>
      <w:r w:rsidR="00E718D1">
        <w:rPr>
          <w:b/>
          <w:bCs/>
        </w:rPr>
        <w:tab/>
        <w:t>0</w:t>
      </w:r>
      <w:r w:rsidR="00E718D1">
        <w:rPr>
          <w:rFonts w:hint="eastAsia"/>
          <w:b/>
          <w:bCs/>
        </w:rPr>
        <w:t>.</w:t>
      </w:r>
      <w:r w:rsidR="00E718D1">
        <w:rPr>
          <w:b/>
          <w:bCs/>
        </w:rPr>
        <w:t>0089</w:t>
      </w:r>
    </w:p>
    <w:p w14:paraId="6C4C7540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0 397 239 30 56 63 63 0.947834</w:t>
      </w:r>
    </w:p>
    <w:p w14:paraId="4C3B1C20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1 397 239 30 63 0 27 0.000000</w:t>
      </w:r>
    </w:p>
    <w:p w14:paraId="12B2C57B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1 397 239 30 62 63 63 0.951318</w:t>
      </w:r>
    </w:p>
    <w:p w14:paraId="6F4EA898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2 397 239 30 63 0 25 0.000000</w:t>
      </w:r>
    </w:p>
    <w:p w14:paraId="37A6AFCD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2 397 239 30 63 60 63 0.949982</w:t>
      </w:r>
    </w:p>
    <w:p w14:paraId="10B32A8F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3 397 239 30 63 0 24 0.000000</w:t>
      </w:r>
    </w:p>
    <w:p w14:paraId="447476AE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3 397 239 30 21 61 63 0.945949</w:t>
      </w:r>
    </w:p>
    <w:p w14:paraId="42F9DD08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4 397 239 30 63 0 23 0.000000</w:t>
      </w:r>
    </w:p>
    <w:p w14:paraId="06A1645C" w14:textId="77777777" w:rsidR="00E77EE3" w:rsidRPr="00E718D1" w:rsidRDefault="00E77EE3" w:rsidP="00E77EE3">
      <w:pPr>
        <w:rPr>
          <w:b/>
          <w:bCs/>
        </w:rPr>
      </w:pPr>
      <w:r w:rsidRPr="00E718D1">
        <w:rPr>
          <w:b/>
          <w:bCs/>
        </w:rPr>
        <w:t>1 74 397 239 30 27 58 63 0.944116</w:t>
      </w:r>
      <w:r w:rsidR="00DA162C">
        <w:rPr>
          <w:b/>
          <w:bCs/>
        </w:rPr>
        <w:tab/>
      </w:r>
    </w:p>
    <w:p w14:paraId="7893D8D6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4 43 456 27 50 63 38 0.000000</w:t>
      </w:r>
      <w:r w:rsidR="00DA162C">
        <w:rPr>
          <w:b/>
          <w:bCs/>
        </w:rPr>
        <w:tab/>
      </w:r>
      <w:r w:rsidR="00DA162C">
        <w:rPr>
          <w:b/>
          <w:bCs/>
        </w:rPr>
        <w:tab/>
      </w:r>
      <w:r w:rsidR="00DA162C">
        <w:rPr>
          <w:b/>
          <w:bCs/>
        </w:rPr>
        <w:tab/>
      </w:r>
      <w:r w:rsidR="00DA162C">
        <w:rPr>
          <w:b/>
          <w:bCs/>
        </w:rPr>
        <w:tab/>
        <w:t>0</w:t>
      </w:r>
      <w:r w:rsidR="00DA162C">
        <w:rPr>
          <w:rFonts w:hint="eastAsia"/>
          <w:b/>
          <w:bCs/>
        </w:rPr>
        <w:t>.</w:t>
      </w:r>
      <w:r w:rsidR="00DA162C">
        <w:rPr>
          <w:b/>
          <w:bCs/>
        </w:rPr>
        <w:t>0182</w:t>
      </w:r>
    </w:p>
    <w:p w14:paraId="5AF28B84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4 43 456 27 52 0 5 0.682618</w:t>
      </w:r>
    </w:p>
    <w:p w14:paraId="25DF37DF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5 43 456 27 58 63 34 0.000000</w:t>
      </w:r>
    </w:p>
    <w:p w14:paraId="7F6F3595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5 43 456 27 49 0 3 0.675629</w:t>
      </w:r>
    </w:p>
    <w:p w14:paraId="68679195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6 43 456 27 50 63 34 0.000000</w:t>
      </w:r>
    </w:p>
    <w:p w14:paraId="6848F617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6 43 456 27 53 0 56 0.682478</w:t>
      </w:r>
    </w:p>
    <w:p w14:paraId="5215BEF3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7 43 456 27 41 63 33 0.000000</w:t>
      </w:r>
    </w:p>
    <w:p w14:paraId="274B4E04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7 43 456 27 58 0 62 0.688464</w:t>
      </w:r>
    </w:p>
    <w:p w14:paraId="0EFCABD9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8 43 456 27 62 63 43 0.000000</w:t>
      </w:r>
    </w:p>
    <w:p w14:paraId="0E5966BF" w14:textId="77777777" w:rsidR="00E77EE3" w:rsidRPr="00DA162C" w:rsidRDefault="00E77EE3" w:rsidP="00E77EE3">
      <w:pPr>
        <w:rPr>
          <w:b/>
          <w:bCs/>
        </w:rPr>
      </w:pPr>
      <w:r w:rsidRPr="00DA162C">
        <w:rPr>
          <w:b/>
          <w:bCs/>
        </w:rPr>
        <w:t>1 78 43 456 27 56 5 63 0.675293</w:t>
      </w:r>
    </w:p>
    <w:p w14:paraId="16C768BC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78 309 204 13 63 0 41 0.000000</w:t>
      </w:r>
      <w:r w:rsidR="00F654A1">
        <w:rPr>
          <w:b/>
          <w:bCs/>
        </w:rPr>
        <w:tab/>
      </w:r>
      <w:r w:rsidR="00F654A1">
        <w:rPr>
          <w:b/>
          <w:bCs/>
        </w:rPr>
        <w:tab/>
      </w:r>
      <w:r w:rsidR="00F654A1">
        <w:rPr>
          <w:b/>
          <w:bCs/>
        </w:rPr>
        <w:tab/>
        <w:t>0</w:t>
      </w:r>
      <w:r w:rsidR="00F654A1">
        <w:rPr>
          <w:rFonts w:hint="eastAsia"/>
          <w:b/>
          <w:bCs/>
        </w:rPr>
        <w:t>.</w:t>
      </w:r>
      <w:r w:rsidR="00F654A1">
        <w:rPr>
          <w:b/>
          <w:bCs/>
        </w:rPr>
        <w:t>0078</w:t>
      </w:r>
    </w:p>
    <w:p w14:paraId="7B09A260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78 309 204 13 25 63 63 0.711218</w:t>
      </w:r>
    </w:p>
    <w:p w14:paraId="3BA731EA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79 309 204 13 63 0 44 0.000000</w:t>
      </w:r>
    </w:p>
    <w:p w14:paraId="1832AD5C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79 309 204 13 24 63 63 0.701636</w:t>
      </w:r>
    </w:p>
    <w:p w14:paraId="6B31639B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80 309 204 13 63 0 48 0.000000</w:t>
      </w:r>
    </w:p>
    <w:p w14:paraId="60C7328F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80 309 204 13 23 63 63 0.689235</w:t>
      </w:r>
    </w:p>
    <w:p w14:paraId="54EB7E86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81 309 204 13 59 0 50 0.000000</w:t>
      </w:r>
    </w:p>
    <w:p w14:paraId="6961CE11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81 309 204 13 22 63 63 0.673403</w:t>
      </w:r>
    </w:p>
    <w:p w14:paraId="682B57E3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82 309 204 13 63 0 51 0.000000</w:t>
      </w:r>
    </w:p>
    <w:p w14:paraId="61D78704" w14:textId="77777777" w:rsidR="00E77EE3" w:rsidRPr="00F654A1" w:rsidRDefault="00E77EE3" w:rsidP="00E77EE3">
      <w:pPr>
        <w:rPr>
          <w:b/>
          <w:bCs/>
        </w:rPr>
      </w:pPr>
      <w:r w:rsidRPr="00F654A1">
        <w:rPr>
          <w:b/>
          <w:bCs/>
        </w:rPr>
        <w:t>1 82 309 204 13 22 63 63 0.654228</w:t>
      </w:r>
    </w:p>
    <w:p w14:paraId="24637F58" w14:textId="77777777" w:rsidR="00E77EE3" w:rsidRDefault="00E77EE3" w:rsidP="00E77EE3">
      <w:r>
        <w:t>1 82 174 559 30 8 0 0 0.000000</w:t>
      </w:r>
    </w:p>
    <w:p w14:paraId="1819131C" w14:textId="77777777" w:rsidR="00E77EE3" w:rsidRDefault="00E77EE3" w:rsidP="00E77EE3">
      <w:r>
        <w:t>1 82 174 559 30 18 0 0 -0.000001</w:t>
      </w:r>
    </w:p>
    <w:p w14:paraId="14FEDF3C" w14:textId="77777777" w:rsidR="00E77EE3" w:rsidRDefault="00E77EE3" w:rsidP="00E77EE3">
      <w:r>
        <w:t>1 83 174 559 30 8 0 0 0.000000</w:t>
      </w:r>
    </w:p>
    <w:p w14:paraId="10C6ADE8" w14:textId="77777777" w:rsidR="00E77EE3" w:rsidRDefault="00E77EE3" w:rsidP="00E77EE3">
      <w:r>
        <w:t>1 83 174 559 30 16 0 0 -0.000001</w:t>
      </w:r>
    </w:p>
    <w:p w14:paraId="310A5E18" w14:textId="77777777" w:rsidR="00E77EE3" w:rsidRDefault="00E77EE3" w:rsidP="00E77EE3">
      <w:r>
        <w:lastRenderedPageBreak/>
        <w:t>1 84 174 559 30 7 0 0 0.000000</w:t>
      </w:r>
    </w:p>
    <w:p w14:paraId="75C89D20" w14:textId="77777777" w:rsidR="00E77EE3" w:rsidRDefault="00E77EE3" w:rsidP="00E77EE3">
      <w:r>
        <w:t>1 84 174 559 30 8 0 63 -0.000001</w:t>
      </w:r>
    </w:p>
    <w:p w14:paraId="2C40CFBC" w14:textId="77777777" w:rsidR="00E77EE3" w:rsidRDefault="00E77EE3" w:rsidP="00E77EE3">
      <w:r>
        <w:t>1 85 174 559 30 0 0 63 0.000000</w:t>
      </w:r>
    </w:p>
    <w:p w14:paraId="4D6E238E" w14:textId="77777777" w:rsidR="00E77EE3" w:rsidRDefault="00E77EE3" w:rsidP="00E77EE3">
      <w:r>
        <w:t>1 85 174 559 30 0 0 0 -0.000001</w:t>
      </w:r>
    </w:p>
    <w:p w14:paraId="1556EAA3" w14:textId="77777777" w:rsidR="00E77EE3" w:rsidRDefault="00E77EE3" w:rsidP="00E77EE3">
      <w:r>
        <w:t>1 86 174 559 30 0 1 63 0.000000</w:t>
      </w:r>
    </w:p>
    <w:p w14:paraId="42741FD8" w14:textId="77777777" w:rsidR="00E77EE3" w:rsidRDefault="00E77EE3" w:rsidP="00E77EE3">
      <w:r>
        <w:t>1 86 174 559 30 34 0 63 -0.000001</w:t>
      </w:r>
    </w:p>
    <w:p w14:paraId="7BF676E2" w14:textId="77777777" w:rsidR="00E77EE3" w:rsidRDefault="00E77EE3" w:rsidP="00E77EE3">
      <w:r>
        <w:t>1 86 352 483 29 33 45 37 0.000000</w:t>
      </w:r>
    </w:p>
    <w:p w14:paraId="393BBF01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86 352 483 29 63 7 63 0.513869</w:t>
      </w:r>
      <w:r w:rsidR="00E3545D">
        <w:rPr>
          <w:b/>
          <w:bCs/>
        </w:rPr>
        <w:tab/>
      </w:r>
      <w:r w:rsidR="00E3545D">
        <w:rPr>
          <w:b/>
          <w:bCs/>
        </w:rPr>
        <w:tab/>
      </w:r>
      <w:r w:rsidR="00E3545D">
        <w:rPr>
          <w:b/>
          <w:bCs/>
        </w:rPr>
        <w:tab/>
      </w:r>
      <w:r w:rsidR="00E3545D">
        <w:rPr>
          <w:b/>
          <w:bCs/>
        </w:rPr>
        <w:tab/>
        <w:t>0</w:t>
      </w:r>
      <w:r w:rsidR="00E3545D">
        <w:rPr>
          <w:rFonts w:hint="eastAsia"/>
          <w:b/>
          <w:bCs/>
        </w:rPr>
        <w:t>.</w:t>
      </w:r>
      <w:r w:rsidR="00E3545D">
        <w:rPr>
          <w:b/>
          <w:bCs/>
        </w:rPr>
        <w:t>0129</w:t>
      </w:r>
    </w:p>
    <w:p w14:paraId="441B496D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87 352 483 29 26 45 40 0.000000</w:t>
      </w:r>
    </w:p>
    <w:p w14:paraId="65DCC00C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87 352 483 29 63 1 63 0.529567</w:t>
      </w:r>
    </w:p>
    <w:p w14:paraId="60C08A50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88 352 483 29 17 46 39 0.000000</w:t>
      </w:r>
    </w:p>
    <w:p w14:paraId="558705DD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88 352 483 29 60 0 63 0.529926</w:t>
      </w:r>
    </w:p>
    <w:p w14:paraId="37F8D138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89 352 483 29 10 47 38 0.000000</w:t>
      </w:r>
    </w:p>
    <w:p w14:paraId="5F7F1454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89 352 483 29 55 0 63 0.526626</w:t>
      </w:r>
    </w:p>
    <w:p w14:paraId="293BC331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90 352 483 29 1 47 40 0.000000</w:t>
      </w:r>
    </w:p>
    <w:p w14:paraId="74BBFF1F" w14:textId="77777777" w:rsidR="00E77EE3" w:rsidRPr="00E3545D" w:rsidRDefault="00E77EE3" w:rsidP="00E77EE3">
      <w:pPr>
        <w:rPr>
          <w:b/>
          <w:bCs/>
        </w:rPr>
      </w:pPr>
      <w:r w:rsidRPr="00E3545D">
        <w:rPr>
          <w:b/>
          <w:bCs/>
        </w:rPr>
        <w:t>1 90 352 483 29 50 0 63 0.522679</w:t>
      </w:r>
    </w:p>
    <w:p w14:paraId="6B373DAC" w14:textId="77777777" w:rsidR="00E77EE3" w:rsidRDefault="00E77EE3" w:rsidP="00E77EE3">
      <w:r>
        <w:t>1 90 234 62 30 0 63 40 0.000000</w:t>
      </w:r>
    </w:p>
    <w:p w14:paraId="4145E19A" w14:textId="77777777" w:rsidR="00E77EE3" w:rsidRDefault="00E77EE3" w:rsidP="00E77EE3">
      <w:r>
        <w:t>1 90 234 62 30 47 63 0 -0.000001</w:t>
      </w:r>
    </w:p>
    <w:p w14:paraId="30EC9D00" w14:textId="77777777" w:rsidR="00E77EE3" w:rsidRDefault="00E77EE3" w:rsidP="00E77EE3">
      <w:r>
        <w:t>1 91 234 62 30 63 63 0 0.000000</w:t>
      </w:r>
    </w:p>
    <w:p w14:paraId="004FCA7E" w14:textId="77777777" w:rsidR="00E77EE3" w:rsidRDefault="00E77EE3" w:rsidP="00E77EE3">
      <w:r>
        <w:t>1 91 234 62 30 63 62 8 -0.000001</w:t>
      </w:r>
    </w:p>
    <w:p w14:paraId="1017EDD0" w14:textId="77777777" w:rsidR="00E77EE3" w:rsidRDefault="00E77EE3" w:rsidP="00E77EE3">
      <w:r>
        <w:t>1 92 234 62 30 56 61 0 0.000000</w:t>
      </w:r>
    </w:p>
    <w:p w14:paraId="010AF439" w14:textId="77777777" w:rsidR="00E77EE3" w:rsidRDefault="00E77EE3" w:rsidP="00E77EE3">
      <w:r>
        <w:t>1 92 234 62 30 56 63 0 -0.000001</w:t>
      </w:r>
    </w:p>
    <w:p w14:paraId="1C47DE45" w14:textId="77777777" w:rsidR="00E77EE3" w:rsidRDefault="00E77EE3" w:rsidP="00E77EE3">
      <w:r>
        <w:t>1 93 234 62 30 63 60 0 0.000000</w:t>
      </w:r>
    </w:p>
    <w:p w14:paraId="0C26C582" w14:textId="77777777" w:rsidR="00E77EE3" w:rsidRDefault="00E77EE3" w:rsidP="00E77EE3">
      <w:r>
        <w:t>1 93 234 62 30 62 63 0 -0.000001</w:t>
      </w:r>
    </w:p>
    <w:p w14:paraId="4673C579" w14:textId="77777777" w:rsidR="00E77EE3" w:rsidRDefault="00E77EE3" w:rsidP="00E77EE3">
      <w:r>
        <w:t>1 94 234 62 30 46 63 0 0.000000</w:t>
      </w:r>
    </w:p>
    <w:p w14:paraId="626B841A" w14:textId="77777777" w:rsidR="00E77EE3" w:rsidRDefault="00E77EE3" w:rsidP="00E77EE3">
      <w:r>
        <w:t>1 94 234 62 30 63 62 0 -0.000001</w:t>
      </w:r>
    </w:p>
    <w:p w14:paraId="51B7CEC8" w14:textId="77777777" w:rsidR="00E77EE3" w:rsidRDefault="00E77EE3" w:rsidP="00E77EE3">
      <w:r>
        <w:t>1 94 411 298 41 58 63 1 0.000000</w:t>
      </w:r>
    </w:p>
    <w:p w14:paraId="1384B9BB" w14:textId="77777777" w:rsidR="00E77EE3" w:rsidRDefault="00E77EE3" w:rsidP="00E77EE3">
      <w:r>
        <w:t>1 94 411 298 41 27 37 15 0.945769</w:t>
      </w:r>
    </w:p>
    <w:p w14:paraId="65D60410" w14:textId="77777777" w:rsidR="00E77EE3" w:rsidRDefault="00E77EE3" w:rsidP="00E77EE3">
      <w:r>
        <w:t>1 95 411 298 41 62 63 1 0.000000</w:t>
      </w:r>
    </w:p>
    <w:p w14:paraId="5E66BE71" w14:textId="77777777" w:rsidR="00E77EE3" w:rsidRDefault="00E77EE3" w:rsidP="00E77EE3">
      <w:r>
        <w:t>1 95 411 298 41 41 47 0 0.945046</w:t>
      </w:r>
    </w:p>
    <w:p w14:paraId="26A4CCB8" w14:textId="77777777" w:rsidR="00E77EE3" w:rsidRDefault="00E77EE3" w:rsidP="00E77EE3">
      <w:r>
        <w:t>1 96 411 298 41 63 63 2 0.000000</w:t>
      </w:r>
    </w:p>
    <w:p w14:paraId="1B4E7641" w14:textId="77777777" w:rsidR="00E77EE3" w:rsidRDefault="00E77EE3" w:rsidP="00E77EE3">
      <w:r>
        <w:t>1 96 411 298 41 49 46 0 0.945205</w:t>
      </w:r>
    </w:p>
    <w:p w14:paraId="2C1B5310" w14:textId="77777777" w:rsidR="00E77EE3" w:rsidRDefault="00E77EE3" w:rsidP="00E77EE3">
      <w:r>
        <w:t>1 97 411 298 41 63 63 3 0.000000</w:t>
      </w:r>
    </w:p>
    <w:p w14:paraId="2F4E502D" w14:textId="77777777" w:rsidR="00E77EE3" w:rsidRDefault="00E77EE3" w:rsidP="00E77EE3">
      <w:r>
        <w:t>1 97 411 298 41 56 46 0 0.944939</w:t>
      </w:r>
    </w:p>
    <w:p w14:paraId="6A668D23" w14:textId="77777777" w:rsidR="00E77EE3" w:rsidRDefault="00E77EE3" w:rsidP="00E77EE3">
      <w:r>
        <w:t>1 98 411 298 41 63 0 16 0.000000</w:t>
      </w:r>
    </w:p>
    <w:p w14:paraId="7B4159CB" w14:textId="77777777" w:rsidR="00E77EE3" w:rsidRDefault="00E77EE3" w:rsidP="00E77EE3">
      <w:r>
        <w:t>1 98 411 298 41 63 46 0 0.944152</w:t>
      </w:r>
    </w:p>
    <w:p w14:paraId="151EB809" w14:textId="77777777" w:rsidR="00E77EE3" w:rsidRDefault="00E77EE3" w:rsidP="00E77EE3">
      <w:r>
        <w:t>1 98 336 270 21 63 0 0 0.000000</w:t>
      </w:r>
    </w:p>
    <w:p w14:paraId="5686EB57" w14:textId="77777777" w:rsidR="00E77EE3" w:rsidRDefault="00E77EE3" w:rsidP="00E77EE3">
      <w:r>
        <w:t>1 98 336 270 21 35 39 53 0.929189</w:t>
      </w:r>
    </w:p>
    <w:p w14:paraId="10FF39AE" w14:textId="77777777" w:rsidR="00E77EE3" w:rsidRDefault="00E77EE3" w:rsidP="00E77EE3">
      <w:r>
        <w:t>1 99 336 270 21 63 0 0 0.000000</w:t>
      </w:r>
    </w:p>
    <w:p w14:paraId="2A549038" w14:textId="77777777" w:rsidR="00E77EE3" w:rsidRDefault="00E77EE3" w:rsidP="00E77EE3">
      <w:r>
        <w:t>1 99 336 270 21 39 36 53 0.927378</w:t>
      </w:r>
    </w:p>
    <w:p w14:paraId="092D7D2D" w14:textId="77777777" w:rsidR="00E77EE3" w:rsidRDefault="00E77EE3" w:rsidP="00E77EE3">
      <w:r>
        <w:t>1 100 336 270 21 63 0 0 0.000000</w:t>
      </w:r>
    </w:p>
    <w:p w14:paraId="3127F01B" w14:textId="77777777" w:rsidR="00E77EE3" w:rsidRDefault="00E77EE3" w:rsidP="00E77EE3">
      <w:r>
        <w:t>1 100 336 270 21 44 32 52 0.925606</w:t>
      </w:r>
    </w:p>
    <w:p w14:paraId="6432FD98" w14:textId="77777777" w:rsidR="00E77EE3" w:rsidRDefault="00E77EE3" w:rsidP="00E77EE3">
      <w:r>
        <w:t>1 101 336 270 21 63 0 0 0.000000</w:t>
      </w:r>
    </w:p>
    <w:p w14:paraId="13379C7E" w14:textId="77777777" w:rsidR="00E77EE3" w:rsidRDefault="00E77EE3" w:rsidP="00E77EE3">
      <w:r>
        <w:t>1 101 336 270 21 49 28 50 0.923741</w:t>
      </w:r>
    </w:p>
    <w:p w14:paraId="577B534E" w14:textId="77777777" w:rsidR="00E77EE3" w:rsidRDefault="00E77EE3" w:rsidP="00E77EE3">
      <w:r>
        <w:lastRenderedPageBreak/>
        <w:t>1 102 336 270 21 63 0 0 0.000000</w:t>
      </w:r>
    </w:p>
    <w:p w14:paraId="3137C6C1" w14:textId="77777777" w:rsidR="00E77EE3" w:rsidRDefault="00E77EE3" w:rsidP="00E77EE3">
      <w:r>
        <w:t>1 102 336 270 21 53 25 50 0.921899</w:t>
      </w:r>
    </w:p>
    <w:p w14:paraId="43D0B7C6" w14:textId="77777777" w:rsidR="00E77EE3" w:rsidRDefault="00E77EE3" w:rsidP="00E77EE3">
      <w:r>
        <w:t>1 102 235 522 54 0 63 24 0.000000</w:t>
      </w:r>
    </w:p>
    <w:p w14:paraId="392702B8" w14:textId="77777777" w:rsidR="00E77EE3" w:rsidRDefault="00E77EE3" w:rsidP="00E77EE3">
      <w:r>
        <w:t>1 102 235 522 54 63 11 63 0.434220</w:t>
      </w:r>
    </w:p>
    <w:p w14:paraId="28A013E1" w14:textId="77777777" w:rsidR="00E77EE3" w:rsidRDefault="00E77EE3" w:rsidP="00E77EE3">
      <w:r>
        <w:t>1 103 235 522 54 0 63 25 0.000000</w:t>
      </w:r>
    </w:p>
    <w:p w14:paraId="202759B6" w14:textId="77777777" w:rsidR="00E77EE3" w:rsidRDefault="00E77EE3" w:rsidP="00E77EE3">
      <w:r>
        <w:t>1 103 235 522 54 56 10 63 0.426079</w:t>
      </w:r>
    </w:p>
    <w:p w14:paraId="20A94CB9" w14:textId="77777777" w:rsidR="00E77EE3" w:rsidRDefault="00E77EE3" w:rsidP="00E77EE3">
      <w:r>
        <w:t>1 104 235 522 54 63 49 36 0.000000</w:t>
      </w:r>
    </w:p>
    <w:p w14:paraId="19F11220" w14:textId="77777777" w:rsidR="00E77EE3" w:rsidRDefault="00E77EE3" w:rsidP="00E77EE3">
      <w:r>
        <w:t>1 104 235 522 54 48 10 63 0.418547</w:t>
      </w:r>
    </w:p>
    <w:p w14:paraId="505122F3" w14:textId="77777777" w:rsidR="00E77EE3" w:rsidRDefault="00E77EE3" w:rsidP="00E77EE3">
      <w:r>
        <w:t>1 105 235 522 54 62 50 40 0.000000</w:t>
      </w:r>
    </w:p>
    <w:p w14:paraId="53B6AF80" w14:textId="77777777" w:rsidR="00E77EE3" w:rsidRDefault="00E77EE3" w:rsidP="00E77EE3">
      <w:r>
        <w:t>1 105 235 522 54 40 10 62 0.410896</w:t>
      </w:r>
    </w:p>
    <w:p w14:paraId="22779892" w14:textId="77777777" w:rsidR="00E77EE3" w:rsidRDefault="00E77EE3" w:rsidP="00E77EE3">
      <w:r>
        <w:t>1 106 235 522 54 53 51 42 0.000000</w:t>
      </w:r>
    </w:p>
    <w:p w14:paraId="6124CF10" w14:textId="77777777" w:rsidR="00E77EE3" w:rsidRDefault="00E77EE3" w:rsidP="00E77EE3">
      <w:r>
        <w:t>1 106 235 522 54 32 9 63 0.403972</w:t>
      </w:r>
    </w:p>
    <w:p w14:paraId="5C28713A" w14:textId="77777777" w:rsidR="00E77EE3" w:rsidRDefault="00E77EE3" w:rsidP="00E77EE3">
      <w:r>
        <w:t>1 106 170 315 56 0 10 57 0.000000</w:t>
      </w:r>
    </w:p>
    <w:p w14:paraId="168CA4CD" w14:textId="77777777" w:rsidR="00E77EE3" w:rsidRDefault="00E77EE3" w:rsidP="00E77EE3">
      <w:r>
        <w:t>1 106 170 315 56 63 63 63 0.938454</w:t>
      </w:r>
    </w:p>
    <w:p w14:paraId="2C9B0113" w14:textId="77777777" w:rsidR="00E77EE3" w:rsidRDefault="00E77EE3" w:rsidP="00E77EE3">
      <w:r>
        <w:t>1 107 170 315 56 0 10 63 0.000000</w:t>
      </w:r>
    </w:p>
    <w:p w14:paraId="5184FD02" w14:textId="77777777" w:rsidR="00E77EE3" w:rsidRDefault="00E77EE3" w:rsidP="00E77EE3">
      <w:r>
        <w:t>1 107 170 315 56 63 63 62 0.921709</w:t>
      </w:r>
    </w:p>
    <w:p w14:paraId="75EB1E06" w14:textId="77777777" w:rsidR="00E77EE3" w:rsidRDefault="00E77EE3" w:rsidP="00E77EE3">
      <w:r>
        <w:t>1 108 170 315 56 0 6 61 0.000000</w:t>
      </w:r>
    </w:p>
    <w:p w14:paraId="57EBC663" w14:textId="77777777" w:rsidR="00E77EE3" w:rsidRDefault="00E77EE3" w:rsidP="00E77EE3">
      <w:r>
        <w:t>1 108 170 315 56 63 63 63 0.905940</w:t>
      </w:r>
    </w:p>
    <w:p w14:paraId="0B26A7B3" w14:textId="77777777" w:rsidR="00E77EE3" w:rsidRDefault="00E77EE3" w:rsidP="00E77EE3">
      <w:r>
        <w:t>1 109 170 315 56 0 4 57 0.000000</w:t>
      </w:r>
    </w:p>
    <w:p w14:paraId="64FC286F" w14:textId="77777777" w:rsidR="00E77EE3" w:rsidRDefault="00E77EE3" w:rsidP="00E77EE3">
      <w:r>
        <w:t>1 109 170 315 56 63 63 63 0.894616</w:t>
      </w:r>
    </w:p>
    <w:p w14:paraId="38A8232F" w14:textId="77777777" w:rsidR="00E77EE3" w:rsidRDefault="00E77EE3" w:rsidP="00E77EE3">
      <w:r>
        <w:t>1 110 170 315 56 0 1 57 0.000000</w:t>
      </w:r>
    </w:p>
    <w:p w14:paraId="255A9B64" w14:textId="77777777" w:rsidR="00E77EE3" w:rsidRDefault="00E77EE3" w:rsidP="00E77EE3">
      <w:r>
        <w:t>1 110 170 315 56 2 28 55 0.872218</w:t>
      </w:r>
    </w:p>
    <w:p w14:paraId="20081296" w14:textId="77777777" w:rsidR="00E77EE3" w:rsidRDefault="00E77EE3" w:rsidP="00E77EE3">
      <w:r>
        <w:t>1 110 218 84 36 0 35 0 0.000000</w:t>
      </w:r>
    </w:p>
    <w:p w14:paraId="70BDD45D" w14:textId="77777777" w:rsidR="00E77EE3" w:rsidRDefault="00E77EE3" w:rsidP="00E77EE3">
      <w:r>
        <w:t>1 110 218 84 36 63 55 63 0.029527</w:t>
      </w:r>
    </w:p>
    <w:p w14:paraId="3D88E5C0" w14:textId="77777777" w:rsidR="00E77EE3" w:rsidRDefault="00E77EE3" w:rsidP="00E77EE3">
      <w:r>
        <w:t>1 111 218 84 36 63 22 60 0.000000</w:t>
      </w:r>
    </w:p>
    <w:p w14:paraId="47E2DB3B" w14:textId="77777777" w:rsidR="00E77EE3" w:rsidRDefault="00E77EE3" w:rsidP="00E77EE3">
      <w:r>
        <w:t>1 111 218 84 36 63 53 63 0.169435</w:t>
      </w:r>
    </w:p>
    <w:p w14:paraId="65013029" w14:textId="77777777" w:rsidR="00E77EE3" w:rsidRDefault="00E77EE3" w:rsidP="00E77EE3">
      <w:r>
        <w:t>1 112 218 84 36 63 19 61 0.000000</w:t>
      </w:r>
    </w:p>
    <w:p w14:paraId="79A18AE7" w14:textId="77777777" w:rsidR="00E77EE3" w:rsidRDefault="00E77EE3" w:rsidP="00E77EE3">
      <w:r>
        <w:t>1 112 218 84 36 63 52 60 0.200878</w:t>
      </w:r>
    </w:p>
    <w:p w14:paraId="455AC358" w14:textId="77777777" w:rsidR="00E77EE3" w:rsidRDefault="00E77EE3" w:rsidP="00E77EE3">
      <w:r>
        <w:t>1 113 218 84 36 63 17 59 0.000000</w:t>
      </w:r>
    </w:p>
    <w:p w14:paraId="4604D186" w14:textId="77777777" w:rsidR="00E77EE3" w:rsidRDefault="00E77EE3" w:rsidP="00E77EE3">
      <w:r>
        <w:t>1 113 218 84 36 63 48 56 0.210778</w:t>
      </w:r>
    </w:p>
    <w:p w14:paraId="41E6D141" w14:textId="77777777" w:rsidR="00E77EE3" w:rsidRDefault="00E77EE3" w:rsidP="00E77EE3">
      <w:r>
        <w:t>1 114 218 84 36 54 15 57 0.000000</w:t>
      </w:r>
    </w:p>
    <w:p w14:paraId="4EF680B5" w14:textId="77777777" w:rsidR="00E77EE3" w:rsidRDefault="00E77EE3" w:rsidP="00E77EE3">
      <w:r>
        <w:t>1 114 218 84 36 63 46 50 0.215557</w:t>
      </w:r>
    </w:p>
    <w:p w14:paraId="61B46E47" w14:textId="77777777" w:rsidR="00E77EE3" w:rsidRDefault="00E77EE3" w:rsidP="00E77EE3">
      <w:r>
        <w:t>1 114 64 51 39 63 62 0 0.000000</w:t>
      </w:r>
    </w:p>
    <w:p w14:paraId="61F7816B" w14:textId="77777777" w:rsidR="00E77EE3" w:rsidRDefault="00E77EE3" w:rsidP="00E77EE3">
      <w:r>
        <w:t>1 114 64 51 39 63 59 2 0.000015</w:t>
      </w:r>
    </w:p>
    <w:p w14:paraId="6F2CC7BA" w14:textId="77777777" w:rsidR="00E77EE3" w:rsidRDefault="00E77EE3" w:rsidP="00E77EE3">
      <w:r>
        <w:t>1 115 64 51 39 63 59 0 0.000000</w:t>
      </w:r>
    </w:p>
    <w:p w14:paraId="23F70CF4" w14:textId="77777777" w:rsidR="00E77EE3" w:rsidRDefault="00E77EE3" w:rsidP="00E77EE3">
      <w:r>
        <w:t>1 115 64 51 39 63 63 0 0.000396</w:t>
      </w:r>
    </w:p>
    <w:p w14:paraId="57B8B326" w14:textId="77777777" w:rsidR="00E77EE3" w:rsidRDefault="00E77EE3" w:rsidP="00E77EE3">
      <w:r>
        <w:t>1 116 64 51 39 63 57 0 0.000000</w:t>
      </w:r>
    </w:p>
    <w:p w14:paraId="63BD8FB8" w14:textId="77777777" w:rsidR="00E77EE3" w:rsidRDefault="00E77EE3" w:rsidP="00E77EE3">
      <w:r>
        <w:t>1 116 64 51 39 62 62 2 0.000521</w:t>
      </w:r>
    </w:p>
    <w:p w14:paraId="7A3F7AA7" w14:textId="77777777" w:rsidR="00E77EE3" w:rsidRDefault="00E77EE3" w:rsidP="00E77EE3">
      <w:r>
        <w:t>1 117 64 51 39 55 55 0 0.000000</w:t>
      </w:r>
    </w:p>
    <w:p w14:paraId="70515FB0" w14:textId="77777777" w:rsidR="00E77EE3" w:rsidRDefault="00E77EE3" w:rsidP="00E77EE3">
      <w:r>
        <w:t>1 117 64 51 39 55 63 0 0.002149</w:t>
      </w:r>
    </w:p>
    <w:p w14:paraId="7CD0C910" w14:textId="77777777" w:rsidR="00E77EE3" w:rsidRDefault="00E77EE3" w:rsidP="00E77EE3">
      <w:r>
        <w:t>1 118 64 51 39 47 54 1 0.000000</w:t>
      </w:r>
    </w:p>
    <w:p w14:paraId="70BE5AD4" w14:textId="77777777" w:rsidR="00E77EE3" w:rsidRDefault="00E77EE3" w:rsidP="00E77EE3">
      <w:r>
        <w:t>1 118 64 51 39 47 63 0 0.010404</w:t>
      </w:r>
    </w:p>
    <w:p w14:paraId="51AF6622" w14:textId="77777777" w:rsidR="00E77EE3" w:rsidRDefault="00E77EE3" w:rsidP="00E77EE3">
      <w:r>
        <w:t>1 118 277 175 14 63 0 17 0.000000</w:t>
      </w:r>
    </w:p>
    <w:p w14:paraId="50EE0E93" w14:textId="77777777" w:rsidR="00E77EE3" w:rsidRDefault="00E77EE3" w:rsidP="00E77EE3">
      <w:r>
        <w:t>1 118 277 175 14 30 63 50 0.637626</w:t>
      </w:r>
    </w:p>
    <w:p w14:paraId="57B210A4" w14:textId="77777777" w:rsidR="00E77EE3" w:rsidRDefault="00E77EE3" w:rsidP="00E77EE3">
      <w:r>
        <w:lastRenderedPageBreak/>
        <w:t>1 119 277 175 14 63 0 16 0.000000</w:t>
      </w:r>
    </w:p>
    <w:p w14:paraId="65354B5A" w14:textId="77777777" w:rsidR="00E77EE3" w:rsidRDefault="00E77EE3" w:rsidP="00E77EE3">
      <w:r>
        <w:t>1 119 277 175 14 31 63 51 0.630993</w:t>
      </w:r>
    </w:p>
    <w:p w14:paraId="4898AB7D" w14:textId="77777777" w:rsidR="00E77EE3" w:rsidRDefault="00E77EE3" w:rsidP="00E77EE3">
      <w:r>
        <w:t>1 120 277 175 14 63 0 10 0.000000</w:t>
      </w:r>
    </w:p>
    <w:p w14:paraId="23F7B48D" w14:textId="77777777" w:rsidR="00E77EE3" w:rsidRDefault="00E77EE3" w:rsidP="00E77EE3">
      <w:r>
        <w:t>1 120 277 175 14 32 63 51 0.624171</w:t>
      </w:r>
    </w:p>
    <w:p w14:paraId="70D64C67" w14:textId="77777777" w:rsidR="00E77EE3" w:rsidRDefault="00E77EE3" w:rsidP="00E77EE3">
      <w:r>
        <w:t>1 121 277 175 14 63 0 15 0.000000</w:t>
      </w:r>
    </w:p>
    <w:p w14:paraId="683DFAAF" w14:textId="77777777" w:rsidR="00E77EE3" w:rsidRDefault="00E77EE3" w:rsidP="00E77EE3">
      <w:r>
        <w:t>1 121 277 175 14 63 63 49 0.617790</w:t>
      </w:r>
    </w:p>
    <w:p w14:paraId="2CC701BD" w14:textId="77777777" w:rsidR="00E77EE3" w:rsidRDefault="00E77EE3" w:rsidP="00E77EE3">
      <w:r>
        <w:t>1 122 277 175 14 60 0 16 0.000000</w:t>
      </w:r>
    </w:p>
    <w:p w14:paraId="699A744B" w14:textId="77777777" w:rsidR="00E77EE3" w:rsidRDefault="00E77EE3" w:rsidP="00E77EE3">
      <w:r>
        <w:t>1 122 277 175 14 63 63 48 0.622642</w:t>
      </w:r>
    </w:p>
    <w:p w14:paraId="656C49C5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0 307 218 39 45 29 46 0.000000</w:t>
      </w:r>
      <w:r w:rsidR="00447708">
        <w:rPr>
          <w:b/>
          <w:bCs/>
        </w:rPr>
        <w:tab/>
      </w:r>
      <w:r w:rsidR="00447708">
        <w:rPr>
          <w:b/>
          <w:bCs/>
        </w:rPr>
        <w:tab/>
      </w:r>
      <w:r w:rsidR="00447708">
        <w:rPr>
          <w:b/>
          <w:bCs/>
        </w:rPr>
        <w:tab/>
      </w:r>
      <w:r w:rsidR="00447708">
        <w:rPr>
          <w:b/>
          <w:bCs/>
        </w:rPr>
        <w:tab/>
      </w:r>
      <w:r w:rsidR="004B6B93">
        <w:rPr>
          <w:b/>
          <w:bCs/>
        </w:rPr>
        <w:t>0</w:t>
      </w:r>
      <w:r w:rsidR="004B6B93">
        <w:rPr>
          <w:rFonts w:hint="eastAsia"/>
          <w:b/>
          <w:bCs/>
        </w:rPr>
        <w:t>.</w:t>
      </w:r>
      <w:r w:rsidR="004B6B93">
        <w:rPr>
          <w:b/>
          <w:bCs/>
        </w:rPr>
        <w:t>0050</w:t>
      </w:r>
    </w:p>
    <w:p w14:paraId="0656F352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0 307 218 39 55 63 23 0.859604</w:t>
      </w:r>
    </w:p>
    <w:p w14:paraId="50C141B7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1 307 218 39 41 28 45 0.000000</w:t>
      </w:r>
    </w:p>
    <w:p w14:paraId="2102FAC6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1 307 218 39 56 63 22 0.851040</w:t>
      </w:r>
    </w:p>
    <w:p w14:paraId="0A5B49FC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2 307 218 39 34 26 46 0.000000</w:t>
      </w:r>
    </w:p>
    <w:p w14:paraId="6B320A08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2 307 218 39 43 63 28 0.865298</w:t>
      </w:r>
    </w:p>
    <w:p w14:paraId="79B7CBAA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3 307 218 39 27 24 46 0.000000</w:t>
      </w:r>
    </w:p>
    <w:p w14:paraId="1B0D3537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3 307 218 39 47 63 29 0.882230</w:t>
      </w:r>
    </w:p>
    <w:p w14:paraId="64BF4D94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4 307 218 39 0 8 31 0.000000</w:t>
      </w:r>
    </w:p>
    <w:p w14:paraId="1A10155D" w14:textId="77777777" w:rsidR="00E77EE3" w:rsidRPr="00447708" w:rsidRDefault="00E77EE3" w:rsidP="00E77EE3">
      <w:pPr>
        <w:rPr>
          <w:b/>
          <w:bCs/>
        </w:rPr>
      </w:pPr>
      <w:r w:rsidRPr="00447708">
        <w:rPr>
          <w:b/>
          <w:bCs/>
        </w:rPr>
        <w:t>2 54 307 218 39 51 63 29 0.886034</w:t>
      </w:r>
    </w:p>
    <w:p w14:paraId="76104827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4 121 408 7 47 63 53 0.000000</w:t>
      </w:r>
      <w:r w:rsidR="00B60B4F" w:rsidRPr="00B60B4F">
        <w:rPr>
          <w:b/>
          <w:bCs/>
        </w:rPr>
        <w:tab/>
      </w:r>
      <w:r w:rsidR="00B60B4F" w:rsidRPr="00B60B4F">
        <w:rPr>
          <w:b/>
          <w:bCs/>
        </w:rPr>
        <w:tab/>
      </w:r>
      <w:r w:rsidR="00B60B4F" w:rsidRPr="00B60B4F">
        <w:rPr>
          <w:b/>
          <w:bCs/>
        </w:rPr>
        <w:tab/>
      </w:r>
      <w:r w:rsidR="00B60B4F" w:rsidRPr="00B60B4F">
        <w:rPr>
          <w:b/>
          <w:bCs/>
        </w:rPr>
        <w:tab/>
        <w:t>0</w:t>
      </w:r>
      <w:r w:rsidR="00B60B4F" w:rsidRPr="00B60B4F">
        <w:rPr>
          <w:rFonts w:hint="eastAsia"/>
          <w:b/>
          <w:bCs/>
        </w:rPr>
        <w:t>.</w:t>
      </w:r>
      <w:r w:rsidR="00B60B4F" w:rsidRPr="00B60B4F">
        <w:rPr>
          <w:b/>
          <w:bCs/>
        </w:rPr>
        <w:t>0085</w:t>
      </w:r>
    </w:p>
    <w:p w14:paraId="69AD0949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4 121 408 7 25 0 57 0.949882</w:t>
      </w:r>
    </w:p>
    <w:p w14:paraId="2E4A1EF2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5 121 408 7 63 63 29 0.000000</w:t>
      </w:r>
    </w:p>
    <w:p w14:paraId="6C91F331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5 121 408 7 32 0 60 0.948846</w:t>
      </w:r>
    </w:p>
    <w:p w14:paraId="362B915E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6 121 408 7 63 63 25 0.000000</w:t>
      </w:r>
    </w:p>
    <w:p w14:paraId="407492A6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6 121 408 7 38 0 62 0.946443</w:t>
      </w:r>
    </w:p>
    <w:p w14:paraId="532AB96E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7 121 408 7 63 63 42 0.000000</w:t>
      </w:r>
    </w:p>
    <w:p w14:paraId="2918839C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7 121 408 7 44 2 63 0.941719</w:t>
      </w:r>
    </w:p>
    <w:p w14:paraId="2C7DB890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8 121 408 7 58 63 39 0.000000</w:t>
      </w:r>
    </w:p>
    <w:p w14:paraId="6E1E2B53" w14:textId="77777777" w:rsidR="00E77EE3" w:rsidRPr="00B60B4F" w:rsidRDefault="00E77EE3" w:rsidP="00E77EE3">
      <w:pPr>
        <w:rPr>
          <w:b/>
          <w:bCs/>
        </w:rPr>
      </w:pPr>
      <w:r w:rsidRPr="00B60B4F">
        <w:rPr>
          <w:b/>
          <w:bCs/>
        </w:rPr>
        <w:t>2 58 121 408 7 46 0 63 0.938805</w:t>
      </w:r>
    </w:p>
    <w:p w14:paraId="16710624" w14:textId="77777777" w:rsidR="00E77EE3" w:rsidRDefault="00E77EE3" w:rsidP="00E77EE3">
      <w:r>
        <w:t>2 58 247 502 12 22 11 3 0.000000</w:t>
      </w:r>
    </w:p>
    <w:p w14:paraId="090557A4" w14:textId="77777777" w:rsidR="00E77EE3" w:rsidRDefault="00E77EE3" w:rsidP="00E77EE3">
      <w:r>
        <w:t>2 58 247 502 12 16 0 0 0.185155</w:t>
      </w:r>
    </w:p>
    <w:p w14:paraId="2CFFE9C6" w14:textId="77777777" w:rsidR="00E77EE3" w:rsidRDefault="00E77EE3" w:rsidP="00E77EE3">
      <w:r>
        <w:t>2 59 247 502 12 18 13 2 0.000000</w:t>
      </w:r>
    </w:p>
    <w:p w14:paraId="70B8176F" w14:textId="77777777" w:rsidR="00E77EE3" w:rsidRDefault="00E77EE3" w:rsidP="00E77EE3">
      <w:r>
        <w:t>2 59 247 502 12 12 0 1 0.208366</w:t>
      </w:r>
    </w:p>
    <w:p w14:paraId="6167FA9A" w14:textId="77777777" w:rsidR="00E77EE3" w:rsidRDefault="00E77EE3" w:rsidP="00E77EE3">
      <w:r>
        <w:t>2 60 247 502 12 10 16 2 0.000000</w:t>
      </w:r>
    </w:p>
    <w:p w14:paraId="6D05DAC2" w14:textId="77777777" w:rsidR="00E77EE3" w:rsidRDefault="00E77EE3" w:rsidP="00E77EE3">
      <w:r>
        <w:t>2 60 247 502 12 7 0 0 0.234697</w:t>
      </w:r>
    </w:p>
    <w:p w14:paraId="14A62523" w14:textId="77777777" w:rsidR="00E77EE3" w:rsidRDefault="00E77EE3" w:rsidP="00E77EE3">
      <w:r>
        <w:t>2 61 247 502 12 2 19 2 0.000000</w:t>
      </w:r>
    </w:p>
    <w:p w14:paraId="44EB6F7B" w14:textId="77777777" w:rsidR="00E77EE3" w:rsidRDefault="00E77EE3" w:rsidP="00E77EE3">
      <w:r>
        <w:t>2 61 247 502 12 1 0 0 0.253239</w:t>
      </w:r>
    </w:p>
    <w:p w14:paraId="17208B44" w14:textId="77777777" w:rsidR="00E77EE3" w:rsidRDefault="00E77EE3" w:rsidP="00E77EE3">
      <w:r>
        <w:t>2 62 247 502 12 1 20 0 0.000000</w:t>
      </w:r>
      <w:bookmarkStart w:id="0" w:name="_GoBack"/>
      <w:bookmarkEnd w:id="0"/>
    </w:p>
    <w:p w14:paraId="568B716A" w14:textId="77777777" w:rsidR="00E77EE3" w:rsidRDefault="00E77EE3" w:rsidP="00E77EE3">
      <w:r>
        <w:t>2 62 247 502 12 0 0 0 0.249261</w:t>
      </w:r>
    </w:p>
    <w:p w14:paraId="3E8AD4D0" w14:textId="77777777" w:rsidR="00E77EE3" w:rsidRDefault="00E77EE3" w:rsidP="00E77EE3">
      <w:r>
        <w:t>2 62 52 169 6 1 53 63 0.000000</w:t>
      </w:r>
    </w:p>
    <w:p w14:paraId="6F12F937" w14:textId="77777777" w:rsidR="00E77EE3" w:rsidRDefault="00E77EE3" w:rsidP="00E77EE3">
      <w:r>
        <w:t>2 62 52 169 6 63 63 0 0.073808</w:t>
      </w:r>
    </w:p>
    <w:p w14:paraId="45EFA206" w14:textId="77777777" w:rsidR="00E77EE3" w:rsidRDefault="00E77EE3" w:rsidP="00E77EE3">
      <w:r>
        <w:t>2 63 52 169 6 3 55 63 0.000000</w:t>
      </w:r>
    </w:p>
    <w:p w14:paraId="1527A184" w14:textId="77777777" w:rsidR="00E77EE3" w:rsidRDefault="00E77EE3" w:rsidP="00E77EE3">
      <w:r>
        <w:t>2 63 52 169 6 63 63 0 0.100854</w:t>
      </w:r>
    </w:p>
    <w:p w14:paraId="2C6BF68F" w14:textId="77777777" w:rsidR="00E77EE3" w:rsidRDefault="00E77EE3" w:rsidP="00E77EE3">
      <w:r>
        <w:t>2 64 52 169 6 0 55 63 0.000000</w:t>
      </w:r>
    </w:p>
    <w:p w14:paraId="44DE88DE" w14:textId="77777777" w:rsidR="00E77EE3" w:rsidRDefault="00E77EE3" w:rsidP="00E77EE3">
      <w:r>
        <w:t>2 64 52 169 6 63 63 0 0.112453</w:t>
      </w:r>
    </w:p>
    <w:p w14:paraId="283579FA" w14:textId="77777777" w:rsidR="00E77EE3" w:rsidRDefault="00E77EE3" w:rsidP="00E77EE3">
      <w:r>
        <w:lastRenderedPageBreak/>
        <w:t>2 65 52 169 6 63 37 0 0.000000</w:t>
      </w:r>
    </w:p>
    <w:p w14:paraId="269530AE" w14:textId="77777777" w:rsidR="00E77EE3" w:rsidRDefault="00E77EE3" w:rsidP="00E77EE3">
      <w:r>
        <w:t>2 65 52 169 6 63 63 0 0.228240</w:t>
      </w:r>
    </w:p>
    <w:p w14:paraId="44795A47" w14:textId="77777777" w:rsidR="00E77EE3" w:rsidRDefault="00E77EE3" w:rsidP="00E77EE3">
      <w:r>
        <w:t>2 66 52 169 6 63 35 1 0.000000</w:t>
      </w:r>
    </w:p>
    <w:p w14:paraId="7E89322D" w14:textId="77777777" w:rsidR="00E77EE3" w:rsidRDefault="00E77EE3" w:rsidP="00E77EE3">
      <w:r>
        <w:t>2 66 52 169 6 63 58 0 0.351376</w:t>
      </w:r>
    </w:p>
    <w:p w14:paraId="7056E720" w14:textId="77777777" w:rsidR="00E77EE3" w:rsidRDefault="00E77EE3" w:rsidP="00E77EE3">
      <w:r>
        <w:t>2 66 57 120 49 45 62 51 0.000000</w:t>
      </w:r>
    </w:p>
    <w:p w14:paraId="50ED9D5A" w14:textId="77777777" w:rsidR="00E77EE3" w:rsidRDefault="00E77EE3" w:rsidP="00E77EE3">
      <w:r>
        <w:t>2 66 57 120 49 63 63 36 0.000002</w:t>
      </w:r>
    </w:p>
    <w:p w14:paraId="46BA60BC" w14:textId="77777777" w:rsidR="00E77EE3" w:rsidRDefault="00E77EE3" w:rsidP="00E77EE3">
      <w:r>
        <w:t>2 67 57 120 49 38 62 50 0.000000</w:t>
      </w:r>
    </w:p>
    <w:p w14:paraId="771DDA5E" w14:textId="77777777" w:rsidR="00E77EE3" w:rsidRDefault="00E77EE3" w:rsidP="00E77EE3">
      <w:r>
        <w:t>2 67 57 120 49 63 63 38 0.000009</w:t>
      </w:r>
    </w:p>
    <w:p w14:paraId="4F4F52B1" w14:textId="77777777" w:rsidR="00E77EE3" w:rsidRDefault="00E77EE3" w:rsidP="00E77EE3">
      <w:r>
        <w:t>2 68 57 120 49 63 58 19 0.000000</w:t>
      </w:r>
    </w:p>
    <w:p w14:paraId="31242499" w14:textId="77777777" w:rsidR="00E77EE3" w:rsidRDefault="00E77EE3" w:rsidP="00E77EE3">
      <w:r>
        <w:t>2 68 57 120 49 63 63 20 0.000026</w:t>
      </w:r>
    </w:p>
    <w:p w14:paraId="529CC252" w14:textId="77777777" w:rsidR="00E77EE3" w:rsidRDefault="00E77EE3" w:rsidP="00E77EE3">
      <w:r>
        <w:t>2 69 57 120 49 63 63 16 0.000000</w:t>
      </w:r>
    </w:p>
    <w:p w14:paraId="62D79B3B" w14:textId="77777777" w:rsidR="00E77EE3" w:rsidRDefault="00E77EE3" w:rsidP="00E77EE3">
      <w:r>
        <w:t>2 69 57 120 49 63 59 17 0.000039</w:t>
      </w:r>
    </w:p>
    <w:p w14:paraId="046AFF4D" w14:textId="77777777" w:rsidR="00E77EE3" w:rsidRDefault="00E77EE3" w:rsidP="00E77EE3">
      <w:r>
        <w:t>2 70 57 120 49 63 60 15 0.000000</w:t>
      </w:r>
    </w:p>
    <w:p w14:paraId="17D0F0C9" w14:textId="77777777" w:rsidR="00E77EE3" w:rsidRDefault="00E77EE3" w:rsidP="00E77EE3">
      <w:r>
        <w:t>2 70 57 120 49 63 63 19 0.000666</w:t>
      </w:r>
    </w:p>
    <w:p w14:paraId="45B21142" w14:textId="77777777" w:rsidR="00E77EE3" w:rsidRDefault="00E77EE3" w:rsidP="00E77EE3">
      <w:r>
        <w:t>2 70 413 157 54 63 53 31 0.000000</w:t>
      </w:r>
    </w:p>
    <w:p w14:paraId="5B4CDA54" w14:textId="77777777" w:rsidR="00E77EE3" w:rsidRDefault="00E77EE3" w:rsidP="00E77EE3">
      <w:r>
        <w:t>2 70 413 157 54 14 63 23 0.441206</w:t>
      </w:r>
    </w:p>
    <w:p w14:paraId="2E60C20D" w14:textId="77777777" w:rsidR="00E77EE3" w:rsidRDefault="00E77EE3" w:rsidP="00E77EE3">
      <w:r>
        <w:t>2 71 413 157 54 62 52 30 0.000000</w:t>
      </w:r>
    </w:p>
    <w:p w14:paraId="51013806" w14:textId="77777777" w:rsidR="00E77EE3" w:rsidRDefault="00E77EE3" w:rsidP="00E77EE3">
      <w:r>
        <w:t>2 71 413 157 54 59 63 33 0.452107</w:t>
      </w:r>
    </w:p>
    <w:p w14:paraId="36CF2D13" w14:textId="77777777" w:rsidR="00E77EE3" w:rsidRDefault="00E77EE3" w:rsidP="00E77EE3">
      <w:r>
        <w:t>2 72 413 157 54 55 50 31 0.000000</w:t>
      </w:r>
    </w:p>
    <w:p w14:paraId="45010526" w14:textId="77777777" w:rsidR="00E77EE3" w:rsidRDefault="00E77EE3" w:rsidP="00E77EE3">
      <w:r>
        <w:t>2 72 413 157 54 59 63 32 0.462281</w:t>
      </w:r>
    </w:p>
    <w:p w14:paraId="532F5513" w14:textId="77777777" w:rsidR="00E77EE3" w:rsidRDefault="00E77EE3" w:rsidP="00E77EE3">
      <w:r>
        <w:t>2 73 413 157 54 49 48 31 0.000000</w:t>
      </w:r>
    </w:p>
    <w:p w14:paraId="59DFA4AD" w14:textId="77777777" w:rsidR="00E77EE3" w:rsidRDefault="00E77EE3" w:rsidP="00E77EE3">
      <w:r>
        <w:t>2 73 413 157 54 55 63 32 0.480970</w:t>
      </w:r>
    </w:p>
    <w:p w14:paraId="73BD5477" w14:textId="77777777" w:rsidR="00E77EE3" w:rsidRDefault="00E77EE3" w:rsidP="00E77EE3">
      <w:r>
        <w:t>2 74 413 157 54 42 46 31 0.000000</w:t>
      </w:r>
    </w:p>
    <w:p w14:paraId="415E4E58" w14:textId="77777777" w:rsidR="00E77EE3" w:rsidRDefault="00E77EE3" w:rsidP="00E77EE3">
      <w:r>
        <w:t>2 74 413 157 54 51 63 32 0.492527</w:t>
      </w:r>
    </w:p>
    <w:p w14:paraId="59F05C36" w14:textId="77777777" w:rsidR="00E77EE3" w:rsidRDefault="00E77EE3" w:rsidP="00E77EE3">
      <w:r>
        <w:t>2 74 240 610 9 0 0 0 0.000000</w:t>
      </w:r>
    </w:p>
    <w:p w14:paraId="750E6013" w14:textId="77777777" w:rsidR="00E77EE3" w:rsidRDefault="00E77EE3" w:rsidP="00E77EE3">
      <w:r>
        <w:t>2 74 240 610 9 32 1 0 -0.000001</w:t>
      </w:r>
    </w:p>
    <w:p w14:paraId="4388BEA6" w14:textId="77777777" w:rsidR="00E77EE3" w:rsidRDefault="00E77EE3" w:rsidP="00E77EE3">
      <w:r>
        <w:t>2 75 240 610 9 0 0 0 0.000000</w:t>
      </w:r>
    </w:p>
    <w:p w14:paraId="7006C8FC" w14:textId="77777777" w:rsidR="00E77EE3" w:rsidRDefault="00E77EE3" w:rsidP="00E77EE3">
      <w:r>
        <w:t>2 75 240 610 9 0 0 0 -0.000001</w:t>
      </w:r>
    </w:p>
    <w:p w14:paraId="4F594DDA" w14:textId="77777777" w:rsidR="00E77EE3" w:rsidRDefault="00E77EE3" w:rsidP="00E77EE3">
      <w:r>
        <w:t>2 76 240 610 9 0 0 0 0.000000</w:t>
      </w:r>
    </w:p>
    <w:p w14:paraId="300C8A06" w14:textId="77777777" w:rsidR="00E77EE3" w:rsidRDefault="00E77EE3" w:rsidP="00E77EE3">
      <w:r>
        <w:t>2 76 240 610 9 7 0 0 -0.000001</w:t>
      </w:r>
    </w:p>
    <w:p w14:paraId="6C17DC3F" w14:textId="77777777" w:rsidR="00E77EE3" w:rsidRDefault="00E77EE3" w:rsidP="00E77EE3">
      <w:r>
        <w:t>2 77 240 610 9 4 0 0 0.000000</w:t>
      </w:r>
    </w:p>
    <w:p w14:paraId="6A695572" w14:textId="77777777" w:rsidR="00E77EE3" w:rsidRDefault="00E77EE3" w:rsidP="00E77EE3">
      <w:r>
        <w:t>2 77 240 610 9 15 0 0 -0.000001</w:t>
      </w:r>
    </w:p>
    <w:p w14:paraId="65FFDA4B" w14:textId="77777777" w:rsidR="00E77EE3" w:rsidRDefault="00E77EE3" w:rsidP="00E77EE3">
      <w:r>
        <w:t>2 78 240 610 9 2 0 0 0.000000</w:t>
      </w:r>
    </w:p>
    <w:p w14:paraId="23664DF5" w14:textId="77777777" w:rsidR="00E77EE3" w:rsidRDefault="00E77EE3" w:rsidP="00E77EE3">
      <w:r>
        <w:t>2 78 240 610 9 0 0 0 -0.000001</w:t>
      </w:r>
    </w:p>
    <w:p w14:paraId="26C97A42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78 283 338 0 51 63 55 0.000000</w:t>
      </w:r>
      <w:r w:rsidR="008F3F11">
        <w:rPr>
          <w:b/>
          <w:bCs/>
        </w:rPr>
        <w:tab/>
      </w:r>
      <w:r w:rsidR="008F3F11">
        <w:rPr>
          <w:b/>
          <w:bCs/>
        </w:rPr>
        <w:tab/>
      </w:r>
      <w:r w:rsidR="008F3F11">
        <w:rPr>
          <w:b/>
          <w:bCs/>
        </w:rPr>
        <w:tab/>
        <w:t>0</w:t>
      </w:r>
      <w:r w:rsidR="008F3F11">
        <w:rPr>
          <w:rFonts w:hint="eastAsia"/>
          <w:b/>
          <w:bCs/>
        </w:rPr>
        <w:t>.</w:t>
      </w:r>
      <w:r w:rsidR="008F3F11">
        <w:rPr>
          <w:b/>
          <w:bCs/>
        </w:rPr>
        <w:t>0054</w:t>
      </w:r>
    </w:p>
    <w:p w14:paraId="1A64100B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78 283 338 0 44 38 25 0.975524</w:t>
      </w:r>
    </w:p>
    <w:p w14:paraId="0BC83637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79 283 338 0 55 63 56 0.000000</w:t>
      </w:r>
    </w:p>
    <w:p w14:paraId="1AD482A5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79 283 338 0 51 37 25 0.974848</w:t>
      </w:r>
    </w:p>
    <w:p w14:paraId="65A4C34A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80 283 338 0 59 63 57 0.000000</w:t>
      </w:r>
    </w:p>
    <w:p w14:paraId="7CE4D56E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80 283 338 0 58 35 25 0.974107</w:t>
      </w:r>
    </w:p>
    <w:p w14:paraId="71DCDE36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81 283 338 0 61 63 58 0.000000</w:t>
      </w:r>
    </w:p>
    <w:p w14:paraId="4145A432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81 283 338 0 63 36 26 0.972798</w:t>
      </w:r>
    </w:p>
    <w:p w14:paraId="27B8DF44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82 283 338 0 63 63 59 0.000000</w:t>
      </w:r>
    </w:p>
    <w:p w14:paraId="7A5A0A04" w14:textId="77777777" w:rsidR="00E77EE3" w:rsidRPr="008F3F11" w:rsidRDefault="00E77EE3" w:rsidP="00E77EE3">
      <w:pPr>
        <w:rPr>
          <w:b/>
          <w:bCs/>
        </w:rPr>
      </w:pPr>
      <w:r w:rsidRPr="008F3F11">
        <w:rPr>
          <w:b/>
          <w:bCs/>
        </w:rPr>
        <w:t>2 82 283 338 0 63 46 38 0.965510</w:t>
      </w:r>
    </w:p>
    <w:p w14:paraId="6B3F453E" w14:textId="77777777" w:rsidR="00E77EE3" w:rsidRDefault="00E77EE3" w:rsidP="00E77EE3">
      <w:r>
        <w:lastRenderedPageBreak/>
        <w:t>2 82 137 48 30 50 63 52 0.000000</w:t>
      </w:r>
    </w:p>
    <w:p w14:paraId="75505D39" w14:textId="77777777" w:rsidR="00E77EE3" w:rsidRDefault="00E77EE3" w:rsidP="00E77EE3">
      <w:r>
        <w:t>2 82 137 48 30 60 62 54 -0.000001</w:t>
      </w:r>
    </w:p>
    <w:p w14:paraId="27153DBB" w14:textId="77777777" w:rsidR="00E77EE3" w:rsidRDefault="00E77EE3" w:rsidP="00E77EE3">
      <w:r>
        <w:t>2 83 137 48 30 45 63 53 0.000000</w:t>
      </w:r>
    </w:p>
    <w:p w14:paraId="74EE09AB" w14:textId="77777777" w:rsidR="00E77EE3" w:rsidRDefault="00E77EE3" w:rsidP="00E77EE3">
      <w:r>
        <w:t>2 83 137 48 30 52 61 54 -0.000001</w:t>
      </w:r>
    </w:p>
    <w:p w14:paraId="6AF5E40C" w14:textId="77777777" w:rsidR="00E77EE3" w:rsidRDefault="00E77EE3" w:rsidP="00E77EE3">
      <w:r>
        <w:t>2 84 137 48 30 40 63 53 0.000000</w:t>
      </w:r>
    </w:p>
    <w:p w14:paraId="763A952B" w14:textId="77777777" w:rsidR="00E77EE3" w:rsidRDefault="00E77EE3" w:rsidP="00E77EE3">
      <w:r>
        <w:t>2 84 137 48 30 50 63 62 -0.000001</w:t>
      </w:r>
    </w:p>
    <w:p w14:paraId="407999B8" w14:textId="77777777" w:rsidR="00E77EE3" w:rsidRDefault="00E77EE3" w:rsidP="00E77EE3">
      <w:r>
        <w:t>2 85 137 48 30 35 63 55 0.000000</w:t>
      </w:r>
    </w:p>
    <w:p w14:paraId="140AEE81" w14:textId="77777777" w:rsidR="00E77EE3" w:rsidRDefault="00E77EE3" w:rsidP="00E77EE3">
      <w:r>
        <w:t>2 85 137 48 30 44 63 63 -0.000001</w:t>
      </w:r>
    </w:p>
    <w:p w14:paraId="026C895C" w14:textId="77777777" w:rsidR="00E77EE3" w:rsidRDefault="00E77EE3" w:rsidP="00E77EE3">
      <w:r>
        <w:t>2 86 137 48 30 48 63 63 0.000000</w:t>
      </w:r>
    </w:p>
    <w:p w14:paraId="18DE2E45" w14:textId="77777777" w:rsidR="00E77EE3" w:rsidRDefault="00E77EE3" w:rsidP="00E77EE3">
      <w:r>
        <w:t>2 86 137 48 30 16 63 52 -0.000001</w:t>
      </w:r>
    </w:p>
    <w:p w14:paraId="1EA1C81D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6 1 326 44 34 0 3 0.000000</w:t>
      </w:r>
      <w:r w:rsidR="00075CA1">
        <w:rPr>
          <w:b/>
          <w:bCs/>
        </w:rPr>
        <w:tab/>
      </w:r>
      <w:r w:rsidR="00075CA1">
        <w:rPr>
          <w:b/>
          <w:bCs/>
        </w:rPr>
        <w:tab/>
      </w:r>
      <w:r w:rsidR="00075CA1">
        <w:rPr>
          <w:b/>
          <w:bCs/>
        </w:rPr>
        <w:tab/>
      </w:r>
      <w:r w:rsidR="00075CA1">
        <w:rPr>
          <w:b/>
          <w:bCs/>
        </w:rPr>
        <w:tab/>
      </w:r>
      <w:r w:rsidR="00516576">
        <w:rPr>
          <w:b/>
          <w:bCs/>
        </w:rPr>
        <w:t>0.0201</w:t>
      </w:r>
    </w:p>
    <w:p w14:paraId="3F86D01C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6 1 326 44 44 19 49 0.952892</w:t>
      </w:r>
    </w:p>
    <w:p w14:paraId="31EA9844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7 1 326 44 33 0 1 0.000000</w:t>
      </w:r>
    </w:p>
    <w:p w14:paraId="0FE0373B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7 1 326 44 52 22 48 0.951909</w:t>
      </w:r>
    </w:p>
    <w:p w14:paraId="27B393B3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8 1 326 44 33 0 0 0.000000</w:t>
      </w:r>
    </w:p>
    <w:p w14:paraId="2F35F586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8 1 326 44 59 25 48 0.950781</w:t>
      </w:r>
    </w:p>
    <w:p w14:paraId="4418D1B3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9 1 326 44 34 0 0 0.000000</w:t>
      </w:r>
    </w:p>
    <w:p w14:paraId="07318677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89 1 326 44 63 26 46 0.948487</w:t>
      </w:r>
    </w:p>
    <w:p w14:paraId="12002CD2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90 1 326 44 36 0 0 0.000000</w:t>
      </w:r>
    </w:p>
    <w:p w14:paraId="2BC42080" w14:textId="77777777" w:rsidR="00E77EE3" w:rsidRPr="00075CA1" w:rsidRDefault="00E77EE3" w:rsidP="00E77EE3">
      <w:pPr>
        <w:rPr>
          <w:b/>
          <w:bCs/>
        </w:rPr>
      </w:pPr>
      <w:r w:rsidRPr="00075CA1">
        <w:rPr>
          <w:b/>
          <w:bCs/>
        </w:rPr>
        <w:t>2 90 1 326 44 63 25 43 0.937075</w:t>
      </w:r>
    </w:p>
    <w:p w14:paraId="1E1F886C" w14:textId="77777777" w:rsidR="00E77EE3" w:rsidRDefault="00E77EE3" w:rsidP="00E77EE3">
      <w:r>
        <w:t>2 90 108 598 55 34 1 63 0.000000</w:t>
      </w:r>
    </w:p>
    <w:p w14:paraId="3AC15A5F" w14:textId="77777777" w:rsidR="00E77EE3" w:rsidRDefault="00E77EE3" w:rsidP="00E77EE3">
      <w:r>
        <w:t>2 90 108 598 55 26 0 63 -0.000001</w:t>
      </w:r>
    </w:p>
    <w:p w14:paraId="26B4BEC3" w14:textId="77777777" w:rsidR="00E77EE3" w:rsidRDefault="00E77EE3" w:rsidP="00E77EE3">
      <w:r>
        <w:t>2 91 108 598 55 18 0 63 0.000000</w:t>
      </w:r>
    </w:p>
    <w:p w14:paraId="7F0706EB" w14:textId="77777777" w:rsidR="00E77EE3" w:rsidRDefault="00E77EE3" w:rsidP="00E77EE3">
      <w:r>
        <w:t>2 91 108 598 55 26 1 63 -0.000001</w:t>
      </w:r>
    </w:p>
    <w:p w14:paraId="4BA15B88" w14:textId="77777777" w:rsidR="00E77EE3" w:rsidRDefault="00E77EE3" w:rsidP="00E77EE3">
      <w:r>
        <w:t>2 92 108 598 55 21 0 63 0.000000</w:t>
      </w:r>
    </w:p>
    <w:p w14:paraId="08415B7C" w14:textId="77777777" w:rsidR="00E77EE3" w:rsidRDefault="00E77EE3" w:rsidP="00E77EE3">
      <w:r>
        <w:t>2 92 108 598 55 22 3 63 -0.000001</w:t>
      </w:r>
    </w:p>
    <w:p w14:paraId="4E5F46D0" w14:textId="77777777" w:rsidR="00E77EE3" w:rsidRDefault="00E77EE3" w:rsidP="00E77EE3">
      <w:r>
        <w:t>2 93 108 598 55 13 3 63 0.000000</w:t>
      </w:r>
    </w:p>
    <w:p w14:paraId="382C7E31" w14:textId="77777777" w:rsidR="00E77EE3" w:rsidRDefault="00E77EE3" w:rsidP="00E77EE3">
      <w:r>
        <w:t>2 93 108 598 55 13 0 63 -0.000001</w:t>
      </w:r>
    </w:p>
    <w:p w14:paraId="1DF1F578" w14:textId="77777777" w:rsidR="00E77EE3" w:rsidRDefault="00E77EE3" w:rsidP="00E77EE3">
      <w:r>
        <w:t>2 94 108 598 55 4 0 63 0.000000</w:t>
      </w:r>
    </w:p>
    <w:p w14:paraId="6662C400" w14:textId="77777777" w:rsidR="00E77EE3" w:rsidRDefault="00E77EE3" w:rsidP="00E77EE3">
      <w:r>
        <w:t>2 94 108 598 55 9 2 63 -0.000001</w:t>
      </w:r>
    </w:p>
    <w:p w14:paraId="760611CF" w14:textId="77777777" w:rsidR="00E77EE3" w:rsidRDefault="00E77EE3" w:rsidP="00E77EE3">
      <w:r>
        <w:t>2 94 82 36 22 1 63 59 0.000000</w:t>
      </w:r>
    </w:p>
    <w:p w14:paraId="61E61BEC" w14:textId="77777777" w:rsidR="00E77EE3" w:rsidRDefault="00E77EE3" w:rsidP="00E77EE3">
      <w:r>
        <w:t>2 94 82 36 22 8 61 63 -0.000001</w:t>
      </w:r>
    </w:p>
    <w:p w14:paraId="53CA11F6" w14:textId="77777777" w:rsidR="00E77EE3" w:rsidRDefault="00E77EE3" w:rsidP="00E77EE3">
      <w:r>
        <w:t>2 95 82 36 22 0 63 60 0.000000</w:t>
      </w:r>
    </w:p>
    <w:p w14:paraId="0A1FF36C" w14:textId="77777777" w:rsidR="00E77EE3" w:rsidRDefault="00E77EE3" w:rsidP="00E77EE3">
      <w:r>
        <w:t>2 95 82 36 22 0 60 61 -0.000001</w:t>
      </w:r>
    </w:p>
    <w:p w14:paraId="06CA1CAD" w14:textId="77777777" w:rsidR="00E77EE3" w:rsidRDefault="00E77EE3" w:rsidP="00E77EE3">
      <w:r>
        <w:t>2 96 82 36 22 8 63 63 0.000000</w:t>
      </w:r>
    </w:p>
    <w:p w14:paraId="12BAD34B" w14:textId="77777777" w:rsidR="00E77EE3" w:rsidRDefault="00E77EE3" w:rsidP="00E77EE3">
      <w:r>
        <w:t>2 96 82 36 22 63 63 43 -0.000001</w:t>
      </w:r>
    </w:p>
    <w:p w14:paraId="2448B1CD" w14:textId="77777777" w:rsidR="00E77EE3" w:rsidRDefault="00E77EE3" w:rsidP="00E77EE3">
      <w:r>
        <w:t>2 97 82 36 22 63 63 47 0.000000</w:t>
      </w:r>
    </w:p>
    <w:p w14:paraId="13D9B8E0" w14:textId="77777777" w:rsidR="00E77EE3" w:rsidRDefault="00E77EE3" w:rsidP="00E77EE3">
      <w:r>
        <w:t>2 97 82 36 22 63 61 46 -0.000001</w:t>
      </w:r>
    </w:p>
    <w:p w14:paraId="22963415" w14:textId="77777777" w:rsidR="00E77EE3" w:rsidRDefault="00E77EE3" w:rsidP="00E77EE3">
      <w:r>
        <w:t>2 98 82 36 22 63 62 47 0.000000</w:t>
      </w:r>
    </w:p>
    <w:p w14:paraId="7758C0C6" w14:textId="77777777" w:rsidR="00E77EE3" w:rsidRDefault="00E77EE3" w:rsidP="00E77EE3">
      <w:r>
        <w:t>2 98 82 36 22 63 58 47 -0.000001</w:t>
      </w:r>
    </w:p>
    <w:p w14:paraId="22E86025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98 25 414 36 7 38 0 0.000000</w:t>
      </w:r>
      <w:r w:rsidR="00A3471C">
        <w:rPr>
          <w:b/>
          <w:bCs/>
        </w:rPr>
        <w:tab/>
      </w:r>
      <w:r w:rsidR="00A3471C">
        <w:rPr>
          <w:b/>
          <w:bCs/>
        </w:rPr>
        <w:tab/>
      </w:r>
      <w:r w:rsidR="00A3471C">
        <w:rPr>
          <w:b/>
          <w:bCs/>
        </w:rPr>
        <w:tab/>
        <w:t>0.0041</w:t>
      </w:r>
    </w:p>
    <w:p w14:paraId="47BD3ACA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98 25 414 36 63 4 19 0.768813</w:t>
      </w:r>
    </w:p>
    <w:p w14:paraId="41853EEF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99 25 414 36 63 63 0 0.000000</w:t>
      </w:r>
    </w:p>
    <w:p w14:paraId="2FCC31B7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99 25 414 36 0 0 63 0.827261</w:t>
      </w:r>
    </w:p>
    <w:p w14:paraId="479BF99E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lastRenderedPageBreak/>
        <w:t>2 100 25 414 36 62 63 0 0.000000</w:t>
      </w:r>
    </w:p>
    <w:p w14:paraId="45C40ED2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100 25 414 36 4 0 63 0.828560</w:t>
      </w:r>
    </w:p>
    <w:p w14:paraId="0D7961C3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101 25 414 36 59 54 0 0.000000</w:t>
      </w:r>
    </w:p>
    <w:p w14:paraId="04A836A8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101 25 414 36 9 0 63 0.825921</w:t>
      </w:r>
    </w:p>
    <w:p w14:paraId="44458314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102 25 414 36 52 57 0 0.000000</w:t>
      </w:r>
    </w:p>
    <w:p w14:paraId="39C26B03" w14:textId="77777777" w:rsidR="00E77EE3" w:rsidRPr="00A3471C" w:rsidRDefault="00E77EE3" w:rsidP="00E77EE3">
      <w:pPr>
        <w:rPr>
          <w:b/>
          <w:bCs/>
        </w:rPr>
      </w:pPr>
      <w:r w:rsidRPr="00A3471C">
        <w:rPr>
          <w:b/>
          <w:bCs/>
        </w:rPr>
        <w:t>2 102 25 414 36 13 0 63 0.821096</w:t>
      </w:r>
    </w:p>
    <w:p w14:paraId="72901646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2 240 204 26 30 5 63 0.000000</w:t>
      </w:r>
      <w:r w:rsidR="0084046C">
        <w:rPr>
          <w:b/>
          <w:bCs/>
        </w:rPr>
        <w:tab/>
      </w:r>
      <w:r w:rsidR="003115A1">
        <w:rPr>
          <w:b/>
          <w:bCs/>
        </w:rPr>
        <w:tab/>
      </w:r>
      <w:r w:rsidR="003115A1">
        <w:rPr>
          <w:b/>
          <w:bCs/>
        </w:rPr>
        <w:tab/>
        <w:t>0.0068</w:t>
      </w:r>
      <w:r w:rsidR="0084046C">
        <w:rPr>
          <w:b/>
          <w:bCs/>
        </w:rPr>
        <w:tab/>
      </w:r>
      <w:r w:rsidR="0084046C">
        <w:rPr>
          <w:b/>
          <w:bCs/>
        </w:rPr>
        <w:tab/>
      </w:r>
    </w:p>
    <w:p w14:paraId="1CB36083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2 240 204 26 63 63 63 0.694559</w:t>
      </w:r>
    </w:p>
    <w:p w14:paraId="288A366B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3 240 204 26 20 3 63 0.000000</w:t>
      </w:r>
    </w:p>
    <w:p w14:paraId="59565C85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3 240 204 26 63 63 63 0.696547</w:t>
      </w:r>
    </w:p>
    <w:p w14:paraId="61283640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4 240 204 26 11 2 63 0.000000</w:t>
      </w:r>
    </w:p>
    <w:p w14:paraId="5EB63095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4 240 204 26 63 49 55 0.701036</w:t>
      </w:r>
    </w:p>
    <w:p w14:paraId="0E729D39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5 240 204 26 1 0 63 0.000000</w:t>
      </w:r>
    </w:p>
    <w:p w14:paraId="5E06460F" w14:textId="77777777" w:rsidR="00E77EE3" w:rsidRPr="0084046C" w:rsidRDefault="00E77EE3" w:rsidP="00E77EE3">
      <w:pPr>
        <w:rPr>
          <w:b/>
          <w:bCs/>
        </w:rPr>
      </w:pPr>
      <w:r w:rsidRPr="0084046C">
        <w:rPr>
          <w:b/>
          <w:bCs/>
        </w:rPr>
        <w:t>2 105 240 204 26 63 47 54 0.717178</w:t>
      </w:r>
    </w:p>
    <w:p w14:paraId="31BA89B0" w14:textId="77777777" w:rsidR="00E77EE3" w:rsidRPr="003115A1" w:rsidRDefault="00E77EE3" w:rsidP="00E77EE3">
      <w:pPr>
        <w:rPr>
          <w:b/>
          <w:bCs/>
        </w:rPr>
      </w:pPr>
      <w:r w:rsidRPr="003115A1">
        <w:rPr>
          <w:b/>
          <w:bCs/>
        </w:rPr>
        <w:t>2 106 240 204 26 0 9 63 0.000000</w:t>
      </w:r>
    </w:p>
    <w:p w14:paraId="5C40EF6A" w14:textId="77777777" w:rsidR="00E77EE3" w:rsidRPr="003115A1" w:rsidRDefault="00E77EE3" w:rsidP="00E77EE3">
      <w:pPr>
        <w:rPr>
          <w:b/>
          <w:bCs/>
        </w:rPr>
      </w:pPr>
      <w:r w:rsidRPr="003115A1">
        <w:rPr>
          <w:b/>
          <w:bCs/>
        </w:rPr>
        <w:t>2 106 240 204 26 63 47 53 0.728701</w:t>
      </w:r>
    </w:p>
    <w:p w14:paraId="422DA47A" w14:textId="77777777" w:rsidR="00E77EE3" w:rsidRDefault="00E77EE3" w:rsidP="00E77EE3">
      <w:r>
        <w:t>2 106 166 292 22 11 0 30 0.000000</w:t>
      </w:r>
    </w:p>
    <w:p w14:paraId="6C0BB688" w14:textId="77777777" w:rsidR="00E77EE3" w:rsidRDefault="00E77EE3" w:rsidP="00E77EE3">
      <w:r>
        <w:t>2 106 166 292 22 4 63 63 0.842188</w:t>
      </w:r>
    </w:p>
    <w:p w14:paraId="186673EC" w14:textId="77777777" w:rsidR="00E77EE3" w:rsidRDefault="00E77EE3" w:rsidP="00E77EE3">
      <w:r>
        <w:t>2 107 166 292 22 14 0 31 0.000000</w:t>
      </w:r>
    </w:p>
    <w:p w14:paraId="2D79E998" w14:textId="77777777" w:rsidR="00E77EE3" w:rsidRDefault="00E77EE3" w:rsidP="00E77EE3">
      <w:r>
        <w:t>2 107 166 292 22 11 63 63 0.847520</w:t>
      </w:r>
    </w:p>
    <w:p w14:paraId="39034349" w14:textId="77777777" w:rsidR="00E77EE3" w:rsidRDefault="00E77EE3" w:rsidP="00E77EE3">
      <w:r>
        <w:t>2 108 166 292 22 18 0 33 0.000000</w:t>
      </w:r>
    </w:p>
    <w:p w14:paraId="4D3923E8" w14:textId="77777777" w:rsidR="00E77EE3" w:rsidRDefault="00E77EE3" w:rsidP="00E77EE3">
      <w:r>
        <w:t>2 108 166 292 22 19 63 63 0.849919</w:t>
      </w:r>
    </w:p>
    <w:p w14:paraId="242353B3" w14:textId="77777777" w:rsidR="00E77EE3" w:rsidRDefault="00E77EE3" w:rsidP="00E77EE3">
      <w:r>
        <w:t>2 109 166 292 22 0 5 24 0.000000</w:t>
      </w:r>
    </w:p>
    <w:p w14:paraId="7A4EBA63" w14:textId="77777777" w:rsidR="00E77EE3" w:rsidRDefault="00E77EE3" w:rsidP="00E77EE3">
      <w:r>
        <w:t>2 109 166 292 22 24 58 63 0.850324</w:t>
      </w:r>
    </w:p>
    <w:p w14:paraId="3951694B" w14:textId="77777777" w:rsidR="00E77EE3" w:rsidRDefault="00E77EE3" w:rsidP="00E77EE3">
      <w:r>
        <w:t>2 110 166 292 22 0 1 37 0.000000</w:t>
      </w:r>
    </w:p>
    <w:p w14:paraId="03412982" w14:textId="77777777" w:rsidR="00E77EE3" w:rsidRDefault="00E77EE3" w:rsidP="00E77EE3">
      <w:r>
        <w:t>2 110 166 292 22 32 57 63 0.848401</w:t>
      </w:r>
    </w:p>
    <w:p w14:paraId="75E209BC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0 348 173 6 63 0 25 0.000000</w:t>
      </w:r>
      <w:r w:rsidR="00571897">
        <w:rPr>
          <w:b/>
          <w:bCs/>
        </w:rPr>
        <w:tab/>
      </w:r>
      <w:r w:rsidR="00571897">
        <w:rPr>
          <w:b/>
          <w:bCs/>
        </w:rPr>
        <w:tab/>
      </w:r>
      <w:r w:rsidR="00571897">
        <w:rPr>
          <w:b/>
          <w:bCs/>
        </w:rPr>
        <w:tab/>
        <w:t>0.0053</w:t>
      </w:r>
    </w:p>
    <w:p w14:paraId="7B9C6343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0 348 173 6 63 63 63 0.700447</w:t>
      </w:r>
    </w:p>
    <w:p w14:paraId="3998FCBF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1 348 173 6 63 0 23 0.000000</w:t>
      </w:r>
    </w:p>
    <w:p w14:paraId="3D250B85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1 348 173 6 63 63 61 0.688678</w:t>
      </w:r>
    </w:p>
    <w:p w14:paraId="5137C8E1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2 348 173 6 63 0 24 0.000000</w:t>
      </w:r>
    </w:p>
    <w:p w14:paraId="6422383A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2 348 173 6 63 63 59 0.678620</w:t>
      </w:r>
    </w:p>
    <w:p w14:paraId="0FD3F6C5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3 348 173 6 60 0 24 0.000000</w:t>
      </w:r>
    </w:p>
    <w:p w14:paraId="51AE940B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3 348 173 6 41 63 43 0.681793</w:t>
      </w:r>
    </w:p>
    <w:p w14:paraId="317257D8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4 348 173 6 52 0 24 0.000000</w:t>
      </w:r>
    </w:p>
    <w:p w14:paraId="0AA0B7E3" w14:textId="77777777" w:rsidR="00E77EE3" w:rsidRPr="00571897" w:rsidRDefault="00E77EE3" w:rsidP="00E77EE3">
      <w:pPr>
        <w:rPr>
          <w:b/>
          <w:bCs/>
        </w:rPr>
      </w:pPr>
      <w:r w:rsidRPr="00571897">
        <w:rPr>
          <w:b/>
          <w:bCs/>
        </w:rPr>
        <w:t>2 114 348 173 6 39 63 41 0.688335</w:t>
      </w:r>
    </w:p>
    <w:p w14:paraId="52BB3EB4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4 47 376 45 63 11 15 0.000000</w:t>
      </w:r>
      <w:r w:rsidR="00C83581">
        <w:rPr>
          <w:b/>
          <w:bCs/>
        </w:rPr>
        <w:tab/>
      </w:r>
      <w:r w:rsidR="00C83581">
        <w:rPr>
          <w:b/>
          <w:bCs/>
        </w:rPr>
        <w:tab/>
      </w:r>
      <w:r w:rsidR="00C83581">
        <w:rPr>
          <w:b/>
          <w:bCs/>
        </w:rPr>
        <w:tab/>
        <w:t>0.0045</w:t>
      </w:r>
      <w:r w:rsidR="00C83581">
        <w:rPr>
          <w:b/>
          <w:bCs/>
        </w:rPr>
        <w:tab/>
      </w:r>
    </w:p>
    <w:p w14:paraId="746164EA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4 47 376 45 18 23 63 0.898156</w:t>
      </w:r>
    </w:p>
    <w:p w14:paraId="576969EE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5 47 376 45 63 14 14 0.000000</w:t>
      </w:r>
    </w:p>
    <w:p w14:paraId="0211B24C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5 47 376 45 22 25 62 0.895682</w:t>
      </w:r>
    </w:p>
    <w:p w14:paraId="7BF1B11F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6 47 376 45 63 15 14 0.000000</w:t>
      </w:r>
    </w:p>
    <w:p w14:paraId="0224F638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6 47 376 45 27 26 60 0.893081</w:t>
      </w:r>
    </w:p>
    <w:p w14:paraId="5F066170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7 47 376 45 63 17 13 0.000000</w:t>
      </w:r>
    </w:p>
    <w:p w14:paraId="12D4EE25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7 47 376 45 31 27 59 0.890582</w:t>
      </w:r>
    </w:p>
    <w:p w14:paraId="0DC0AD81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lastRenderedPageBreak/>
        <w:t>2 118 47 376 45 63 18 11 0.000000</w:t>
      </w:r>
    </w:p>
    <w:p w14:paraId="33CCD9D9" w14:textId="77777777" w:rsidR="00E77EE3" w:rsidRPr="00C83581" w:rsidRDefault="00E77EE3" w:rsidP="00E77EE3">
      <w:pPr>
        <w:rPr>
          <w:b/>
          <w:bCs/>
        </w:rPr>
      </w:pPr>
      <w:r w:rsidRPr="00C83581">
        <w:rPr>
          <w:b/>
          <w:bCs/>
        </w:rPr>
        <w:t>2 118 47 376 45 36 28 56 0.888211</w:t>
      </w:r>
    </w:p>
    <w:p w14:paraId="54CE2535" w14:textId="77777777" w:rsidR="00E77EE3" w:rsidRDefault="00E77EE3" w:rsidP="00E77EE3">
      <w:r>
        <w:t>2 118 366 460 2 18 63 29 0.000000</w:t>
      </w:r>
    </w:p>
    <w:p w14:paraId="0376581F" w14:textId="77777777" w:rsidR="00E77EE3" w:rsidRDefault="00E77EE3" w:rsidP="00E77EE3">
      <w:r>
        <w:t>2 118 366 460 2 0 11 62 0.539782</w:t>
      </w:r>
    </w:p>
    <w:p w14:paraId="6E1F4605" w14:textId="77777777" w:rsidR="00E77EE3" w:rsidRDefault="00E77EE3" w:rsidP="00E77EE3">
      <w:r>
        <w:t>2 119 366 460 2 48 63 0 0.000000</w:t>
      </w:r>
    </w:p>
    <w:p w14:paraId="40CE26D3" w14:textId="77777777" w:rsidR="00E77EE3" w:rsidRDefault="00E77EE3" w:rsidP="00E77EE3">
      <w:r>
        <w:t>2 119 366 460 2 0 10 56 0.533038</w:t>
      </w:r>
    </w:p>
    <w:p w14:paraId="3FB453FB" w14:textId="77777777" w:rsidR="00E77EE3" w:rsidRDefault="00E77EE3" w:rsidP="00E77EE3">
      <w:r>
        <w:t>2 120 366 460 2 41 63 0 0.000000</w:t>
      </w:r>
    </w:p>
    <w:p w14:paraId="04068A2C" w14:textId="77777777" w:rsidR="00E77EE3" w:rsidRDefault="00E77EE3" w:rsidP="00E77EE3">
      <w:r>
        <w:t>2 120 366 460 2 0 9 49 0.527561</w:t>
      </w:r>
    </w:p>
    <w:p w14:paraId="09EF6020" w14:textId="77777777" w:rsidR="00E77EE3" w:rsidRDefault="00E77EE3" w:rsidP="00E77EE3">
      <w:r>
        <w:t>2 121 366 460 2 35 63 0 0.000000</w:t>
      </w:r>
    </w:p>
    <w:p w14:paraId="3F47708F" w14:textId="77777777" w:rsidR="00E77EE3" w:rsidRDefault="00E77EE3" w:rsidP="00E77EE3">
      <w:r>
        <w:t>2 121 366 460 2 2 8 41 0.523352</w:t>
      </w:r>
    </w:p>
    <w:p w14:paraId="32B5FBFC" w14:textId="77777777" w:rsidR="00E77EE3" w:rsidRDefault="00E77EE3" w:rsidP="00E77EE3">
      <w:r>
        <w:t>2 122 366 460 2 32 63 0 0.000000</w:t>
      </w:r>
    </w:p>
    <w:p w14:paraId="0A90CAD1" w14:textId="77777777" w:rsidR="00AB6CF5" w:rsidRDefault="00E77EE3" w:rsidP="00E77EE3">
      <w:r>
        <w:t>2 122 366 460 2 4 7 35 0.520867</w:t>
      </w:r>
    </w:p>
    <w:sectPr w:rsidR="00AB6C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doNotDisplayPageBoundaries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jM0MDY3NjeyNDZW0lEKTi0uzszPAykwrAUAuPbusSwAAAA="/>
  </w:docVars>
  <w:rsids>
    <w:rsidRoot w:val="00E77EE3"/>
    <w:rsid w:val="00055758"/>
    <w:rsid w:val="00075CA1"/>
    <w:rsid w:val="000E3BA9"/>
    <w:rsid w:val="00202845"/>
    <w:rsid w:val="002F3A5A"/>
    <w:rsid w:val="003115A1"/>
    <w:rsid w:val="00344289"/>
    <w:rsid w:val="00447708"/>
    <w:rsid w:val="004B6B93"/>
    <w:rsid w:val="0050792F"/>
    <w:rsid w:val="00516576"/>
    <w:rsid w:val="00571897"/>
    <w:rsid w:val="006A6601"/>
    <w:rsid w:val="0084046C"/>
    <w:rsid w:val="008D7AB2"/>
    <w:rsid w:val="008F3F11"/>
    <w:rsid w:val="00A3471C"/>
    <w:rsid w:val="00AB6CF5"/>
    <w:rsid w:val="00B60B4F"/>
    <w:rsid w:val="00B6259E"/>
    <w:rsid w:val="00B802F0"/>
    <w:rsid w:val="00C83581"/>
    <w:rsid w:val="00DA162C"/>
    <w:rsid w:val="00E3545D"/>
    <w:rsid w:val="00E718D1"/>
    <w:rsid w:val="00E77EE3"/>
    <w:rsid w:val="00F65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06DE6"/>
  <w15:chartTrackingRefBased/>
  <w15:docId w15:val="{B76619FA-36E9-4363-8DFF-0E21CD46A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3</Pages>
  <Words>2674</Words>
  <Characters>1524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ng Shi</dc:creator>
  <cp:keywords/>
  <dc:description/>
  <cp:lastModifiedBy>Neng Shi</cp:lastModifiedBy>
  <cp:revision>24</cp:revision>
  <dcterms:created xsi:type="dcterms:W3CDTF">2019-11-06T16:03:00Z</dcterms:created>
  <dcterms:modified xsi:type="dcterms:W3CDTF">2019-11-14T20:34:00Z</dcterms:modified>
</cp:coreProperties>
</file>